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19A56" w14:textId="6EDF817F" w:rsidR="00A430CB" w:rsidRPr="00C61FFA" w:rsidRDefault="007D421D" w:rsidP="00C61FFA">
      <w:pPr>
        <w:ind w:left="-142"/>
        <w:rPr>
          <w:sz w:val="24"/>
          <w:lang w:val="en-US"/>
        </w:rPr>
      </w:pPr>
      <w:r>
        <w:rPr>
          <w:sz w:val="24"/>
          <w:lang w:val="en-US"/>
        </w:rPr>
        <w:t xml:space="preserve">Project </w:t>
      </w:r>
      <w:r w:rsidR="00E509E2">
        <w:rPr>
          <w:sz w:val="24"/>
          <w:lang w:val="en-US"/>
        </w:rPr>
        <w:t>p</w:t>
      </w:r>
      <w:r>
        <w:rPr>
          <w:sz w:val="24"/>
          <w:lang w:val="en-US"/>
        </w:rPr>
        <w:t>roposal</w:t>
      </w:r>
      <w:r w:rsidR="00872CDB">
        <w:rPr>
          <w:sz w:val="24"/>
          <w:lang w:val="en-US"/>
        </w:rPr>
        <w:t xml:space="preserve"> for </w:t>
      </w:r>
    </w:p>
    <w:p w14:paraId="61415433" w14:textId="7246787C" w:rsidR="00D941A9" w:rsidRPr="00872CDB" w:rsidRDefault="009D5A4D" w:rsidP="009067CD">
      <w:pPr>
        <w:ind w:left="-142"/>
        <w:jc w:val="center"/>
        <w:rPr>
          <w:bCs/>
          <w:sz w:val="32"/>
          <w:lang w:val="en-US"/>
        </w:rPr>
      </w:pPr>
      <w:r w:rsidRPr="00872CDB">
        <w:rPr>
          <w:bCs/>
          <w:sz w:val="32"/>
          <w:lang w:val="en-US"/>
        </w:rPr>
        <w:t>“</w:t>
      </w:r>
      <w:r w:rsidR="00E509E2">
        <w:rPr>
          <w:bCs/>
          <w:i/>
          <w:color w:val="00549F"/>
          <w:sz w:val="32"/>
          <w:lang w:val="en-US"/>
        </w:rPr>
        <w:t>I</w:t>
      </w:r>
      <w:r w:rsidR="003B3BC3" w:rsidRPr="003B3BC3">
        <w:rPr>
          <w:bCs/>
          <w:i/>
          <w:color w:val="00549F"/>
          <w:sz w:val="32"/>
          <w:lang w:val="en-US"/>
        </w:rPr>
        <w:t>nsert short descriptive title</w:t>
      </w:r>
      <w:r w:rsidRPr="00872CDB">
        <w:rPr>
          <w:bCs/>
          <w:sz w:val="32"/>
          <w:lang w:val="en-US"/>
        </w:rPr>
        <w:t>”</w:t>
      </w:r>
    </w:p>
    <w:p w14:paraId="3C166870" w14:textId="6545B78F" w:rsidR="00065A4C" w:rsidRDefault="009067CD" w:rsidP="009067CD">
      <w:pPr>
        <w:ind w:left="-142"/>
        <w:rPr>
          <w:sz w:val="24"/>
          <w:lang w:val="en-US"/>
        </w:rPr>
      </w:pPr>
      <w:r w:rsidRPr="009067CD">
        <w:rPr>
          <w:sz w:val="24"/>
          <w:lang w:val="en-US"/>
        </w:rPr>
        <w:t>at</w:t>
      </w:r>
    </w:p>
    <w:p w14:paraId="7621A2A0" w14:textId="5AECEF37" w:rsidR="000C3DA4" w:rsidRPr="003B3BC3" w:rsidRDefault="00E509E2" w:rsidP="009067CD">
      <w:pPr>
        <w:ind w:left="-142"/>
        <w:jc w:val="center"/>
        <w:rPr>
          <w:color w:val="00549F"/>
          <w:sz w:val="24"/>
          <w:lang w:val="en-US"/>
        </w:rPr>
      </w:pPr>
      <w:r>
        <w:rPr>
          <w:bCs/>
          <w:i/>
          <w:color w:val="00549F"/>
          <w:sz w:val="24"/>
          <w:lang w:val="en-US"/>
        </w:rPr>
        <w:t>I</w:t>
      </w:r>
      <w:r w:rsidR="003B3BC3" w:rsidRPr="003B3BC3">
        <w:rPr>
          <w:bCs/>
          <w:i/>
          <w:color w:val="00549F"/>
          <w:sz w:val="24"/>
          <w:lang w:val="en-US"/>
        </w:rPr>
        <w:t>nsert applying institute(s)</w:t>
      </w:r>
      <w:r w:rsidR="00521CA5">
        <w:rPr>
          <w:bCs/>
          <w:i/>
          <w:color w:val="00549F"/>
          <w:sz w:val="24"/>
          <w:lang w:val="en-US"/>
        </w:rPr>
        <w:t>/chair(s)</w:t>
      </w:r>
    </w:p>
    <w:p w14:paraId="468F1502" w14:textId="55146F5B" w:rsidR="00EE22F7" w:rsidRPr="009067CD" w:rsidRDefault="00EE22F7" w:rsidP="00EE22F7">
      <w:pPr>
        <w:ind w:left="-142"/>
        <w:rPr>
          <w:sz w:val="24"/>
          <w:lang w:val="en-US"/>
        </w:rPr>
      </w:pPr>
      <w:r>
        <w:rPr>
          <w:sz w:val="24"/>
          <w:lang w:val="en-US"/>
        </w:rPr>
        <w:t>by</w:t>
      </w:r>
    </w:p>
    <w:p w14:paraId="53B91842" w14:textId="03F0E8E2" w:rsidR="009067CD" w:rsidRPr="003B3BC3" w:rsidRDefault="00E509E2" w:rsidP="003B3BC3">
      <w:pPr>
        <w:overflowPunct/>
        <w:autoSpaceDE/>
        <w:autoSpaceDN/>
        <w:adjustRightInd/>
        <w:jc w:val="center"/>
        <w:textAlignment w:val="auto"/>
        <w:rPr>
          <w:bCs/>
          <w:i/>
          <w:color w:val="00549F"/>
          <w:sz w:val="24"/>
          <w:lang w:val="en-US"/>
        </w:rPr>
      </w:pPr>
      <w:r>
        <w:rPr>
          <w:bCs/>
          <w:i/>
          <w:color w:val="00549F"/>
          <w:sz w:val="24"/>
          <w:lang w:val="en-US"/>
        </w:rPr>
        <w:t>I</w:t>
      </w:r>
      <w:r w:rsidR="003B3BC3" w:rsidRPr="003B3BC3">
        <w:rPr>
          <w:bCs/>
          <w:i/>
          <w:color w:val="00549F"/>
          <w:sz w:val="24"/>
          <w:lang w:val="en-US"/>
        </w:rPr>
        <w:t xml:space="preserve">nsert applying </w:t>
      </w:r>
      <w:r w:rsidR="00335793">
        <w:rPr>
          <w:bCs/>
          <w:i/>
          <w:color w:val="00549F"/>
          <w:sz w:val="24"/>
          <w:lang w:val="en-US"/>
        </w:rPr>
        <w:t>Principal Investigator</w:t>
      </w:r>
    </w:p>
    <w:p w14:paraId="08001532" w14:textId="77777777" w:rsidR="003B3BC3" w:rsidRPr="00033D04" w:rsidRDefault="003B3BC3" w:rsidP="003B3BC3">
      <w:pPr>
        <w:overflowPunct/>
        <w:autoSpaceDE/>
        <w:autoSpaceDN/>
        <w:adjustRightInd/>
        <w:jc w:val="center"/>
        <w:textAlignment w:val="auto"/>
        <w:rPr>
          <w:sz w:val="24"/>
          <w:lang w:val="en-US"/>
        </w:rPr>
      </w:pPr>
    </w:p>
    <w:tbl>
      <w:tblPr>
        <w:tblW w:w="10207" w:type="dxa"/>
        <w:tblInd w:w="-28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6379"/>
      </w:tblGrid>
      <w:tr w:rsidR="00F405A3" w:rsidRPr="005F5103" w14:paraId="6962EF31" w14:textId="77777777" w:rsidTr="00896A3D">
        <w:trPr>
          <w:trHeight w:val="340"/>
        </w:trPr>
        <w:tc>
          <w:tcPr>
            <w:tcW w:w="3828" w:type="dxa"/>
            <w:shd w:val="clear" w:color="auto" w:fill="auto"/>
            <w:vAlign w:val="center"/>
          </w:tcPr>
          <w:p w14:paraId="7044C2AE" w14:textId="3CAE231B" w:rsidR="009F7D56" w:rsidRPr="00F745C3" w:rsidRDefault="00F405A3" w:rsidP="00896A3D">
            <w:pPr>
              <w:overflowPunct/>
              <w:autoSpaceDE/>
              <w:autoSpaceDN/>
              <w:adjustRightInd/>
              <w:ind w:right="-104"/>
              <w:textAlignment w:val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ompetence area (</w:t>
            </w:r>
            <w:r w:rsidR="009D463E">
              <w:rPr>
                <w:sz w:val="24"/>
                <w:szCs w:val="24"/>
                <w:lang w:val="en-GB"/>
              </w:rPr>
              <w:t>CA</w:t>
            </w:r>
            <w:r>
              <w:rPr>
                <w:sz w:val="24"/>
                <w:szCs w:val="24"/>
                <w:lang w:val="en-GB"/>
              </w:rPr>
              <w:t>)</w:t>
            </w:r>
            <w:r w:rsidR="009F7D56" w:rsidRPr="00F745C3">
              <w:rPr>
                <w:sz w:val="24"/>
                <w:szCs w:val="24"/>
                <w:lang w:val="en-GB"/>
              </w:rPr>
              <w:t>:</w:t>
            </w:r>
          </w:p>
        </w:tc>
        <w:sdt>
          <w:sdtPr>
            <w:rPr>
              <w:i/>
              <w:color w:val="00549F"/>
              <w:sz w:val="24"/>
              <w:szCs w:val="24"/>
              <w:lang w:val="en-US"/>
            </w:rPr>
            <w:alias w:val="CA"/>
            <w:tag w:val="CA"/>
            <w:id w:val="-1958473240"/>
            <w:placeholder>
              <w:docPart w:val="DefaultPlaceholder_-1854013438"/>
            </w:placeholder>
            <w:comboBox>
              <w:listItem w:displayText="Choose a competence area" w:value="Choose a competence area"/>
              <w:listItem w:displayText="CA1" w:value="CA1"/>
              <w:listItem w:displayText="CA2" w:value="CA2"/>
              <w:listItem w:displayText="CA3" w:value="CA3"/>
            </w:comboBox>
          </w:sdtPr>
          <w:sdtEndPr/>
          <w:sdtContent>
            <w:tc>
              <w:tcPr>
                <w:tcW w:w="6379" w:type="dxa"/>
                <w:shd w:val="clear" w:color="auto" w:fill="auto"/>
                <w:vAlign w:val="center"/>
              </w:tcPr>
              <w:p w14:paraId="18ED79B6" w14:textId="5586FDF9" w:rsidR="009F7D56" w:rsidRPr="005F5103" w:rsidRDefault="005F5103" w:rsidP="003B3BC3">
                <w:pPr>
                  <w:overflowPunct/>
                  <w:autoSpaceDE/>
                  <w:autoSpaceDN/>
                  <w:adjustRightInd/>
                  <w:textAlignment w:val="auto"/>
                  <w:rPr>
                    <w:color w:val="00549F"/>
                    <w:sz w:val="24"/>
                    <w:szCs w:val="24"/>
                  </w:rPr>
                </w:pPr>
                <w:r>
                  <w:rPr>
                    <w:i/>
                    <w:color w:val="00549F"/>
                    <w:sz w:val="24"/>
                    <w:szCs w:val="24"/>
                    <w:lang w:val="en-US"/>
                  </w:rPr>
                  <w:t>Choose a competence area</w:t>
                </w:r>
              </w:p>
            </w:tc>
          </w:sdtContent>
        </w:sdt>
      </w:tr>
      <w:tr w:rsidR="00F405A3" w:rsidRPr="00335793" w14:paraId="6CF3124A" w14:textId="77777777" w:rsidTr="00896A3D">
        <w:trPr>
          <w:trHeight w:val="340"/>
        </w:trPr>
        <w:tc>
          <w:tcPr>
            <w:tcW w:w="3828" w:type="dxa"/>
            <w:shd w:val="clear" w:color="auto" w:fill="auto"/>
            <w:vAlign w:val="center"/>
          </w:tcPr>
          <w:p w14:paraId="13C9915C" w14:textId="2864C389" w:rsidR="00335793" w:rsidRDefault="00F405A3" w:rsidP="003B3BC3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ross section (</w:t>
            </w:r>
            <w:r w:rsidR="00335793">
              <w:rPr>
                <w:sz w:val="24"/>
                <w:szCs w:val="24"/>
                <w:lang w:val="en-GB"/>
              </w:rPr>
              <w:t>Cr</w:t>
            </w:r>
            <w:r>
              <w:rPr>
                <w:sz w:val="24"/>
                <w:szCs w:val="24"/>
                <w:lang w:val="en-GB"/>
              </w:rPr>
              <w:t>):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36DA3A15" w14:textId="374AC5D1" w:rsidR="00335793" w:rsidRPr="00335793" w:rsidRDefault="00F41529" w:rsidP="003B3BC3">
            <w:pPr>
              <w:overflowPunct/>
              <w:autoSpaceDE/>
              <w:autoSpaceDN/>
              <w:adjustRightInd/>
              <w:textAlignment w:val="auto"/>
              <w:rPr>
                <w:i/>
                <w:color w:val="00549F"/>
                <w:sz w:val="24"/>
                <w:szCs w:val="24"/>
              </w:rPr>
            </w:pPr>
            <w:sdt>
              <w:sdtPr>
                <w:rPr>
                  <w:i/>
                  <w:color w:val="00549F"/>
                  <w:sz w:val="24"/>
                  <w:szCs w:val="24"/>
                  <w:lang w:val="en-GB"/>
                </w:rPr>
                <w:id w:val="-1729287001"/>
                <w:lock w:val="sdtLocked"/>
                <w:placeholder>
                  <w:docPart w:val="DefaultPlaceholder_-1854013438"/>
                </w:placeholder>
                <w:comboBox>
                  <w:listItem w:displayText="Choose a cross section" w:value="Choose a cross section"/>
                  <w:listItem w:displayText="CrA" w:value="CrA"/>
                  <w:listItem w:displayText="CrB" w:value="CrB"/>
                  <w:listItem w:displayText="SDF" w:value="SDF"/>
                </w:comboBox>
              </w:sdtPr>
              <w:sdtEndPr/>
              <w:sdtContent>
                <w:r w:rsidR="00F405A3">
                  <w:rPr>
                    <w:i/>
                    <w:color w:val="00549F"/>
                    <w:sz w:val="24"/>
                    <w:szCs w:val="24"/>
                    <w:lang w:val="en-GB"/>
                  </w:rPr>
                  <w:t>Choose a cross section</w:t>
                </w:r>
              </w:sdtContent>
            </w:sdt>
          </w:p>
        </w:tc>
      </w:tr>
      <w:tr w:rsidR="00896A3D" w:rsidRPr="000C106B" w14:paraId="75FF5CD4" w14:textId="77777777" w:rsidTr="00896A3D">
        <w:trPr>
          <w:trHeight w:val="340"/>
        </w:trPr>
        <w:tc>
          <w:tcPr>
            <w:tcW w:w="3828" w:type="dxa"/>
            <w:shd w:val="clear" w:color="auto" w:fill="auto"/>
            <w:vAlign w:val="center"/>
          </w:tcPr>
          <w:p w14:paraId="7C0F1154" w14:textId="4F804EEF" w:rsidR="00896A3D" w:rsidRDefault="00896A3D" w:rsidP="003B3BC3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  <w:lang w:val="en-GB"/>
              </w:rPr>
            </w:pPr>
            <w:r w:rsidRPr="00896A3D">
              <w:rPr>
                <w:sz w:val="24"/>
                <w:szCs w:val="24"/>
                <w:lang w:val="en-GB"/>
              </w:rPr>
              <w:t xml:space="preserve">Strategic </w:t>
            </w:r>
            <w:r>
              <w:rPr>
                <w:sz w:val="24"/>
                <w:szCs w:val="24"/>
                <w:lang w:val="en-GB"/>
              </w:rPr>
              <w:t>r</w:t>
            </w:r>
            <w:r w:rsidRPr="00896A3D">
              <w:rPr>
                <w:sz w:val="24"/>
                <w:szCs w:val="24"/>
                <w:lang w:val="en-GB"/>
              </w:rPr>
              <w:t xml:space="preserve">esearch </w:t>
            </w:r>
            <w:r>
              <w:rPr>
                <w:sz w:val="24"/>
                <w:szCs w:val="24"/>
                <w:lang w:val="en-GB"/>
              </w:rPr>
              <w:t>a</w:t>
            </w:r>
            <w:r w:rsidRPr="00896A3D">
              <w:rPr>
                <w:sz w:val="24"/>
                <w:szCs w:val="24"/>
                <w:lang w:val="en-GB"/>
              </w:rPr>
              <w:t>rea</w:t>
            </w:r>
            <w:r>
              <w:rPr>
                <w:sz w:val="24"/>
                <w:szCs w:val="24"/>
                <w:lang w:val="en-GB"/>
              </w:rPr>
              <w:t xml:space="preserve"> (SRA)</w:t>
            </w:r>
          </w:p>
        </w:tc>
        <w:tc>
          <w:tcPr>
            <w:tcW w:w="6379" w:type="dxa"/>
            <w:shd w:val="clear" w:color="auto" w:fill="auto"/>
            <w:vAlign w:val="center"/>
          </w:tcPr>
          <w:sdt>
            <w:sdtPr>
              <w:rPr>
                <w:i/>
                <w:color w:val="00549F"/>
                <w:sz w:val="24"/>
                <w:szCs w:val="24"/>
                <w:lang w:val="en-GB"/>
              </w:rPr>
              <w:id w:val="-1263060571"/>
              <w:placeholder>
                <w:docPart w:val="DefaultPlaceholder_-1854013438"/>
              </w:placeholder>
              <w:comboBox>
                <w:listItem w:displayText="Ammonia Conversion" w:value="Ammonia Conversion"/>
                <w:listItem w:displayText="Carbon-Based Fuel Conversion" w:value="Carbon-Based Fuel Conversion"/>
                <w:listItem w:displayText="Concentrated Catalytic Pathways" w:value="Concentrated Catalytic Pathways"/>
                <w:listItem w:displayText="Translational Catalytic Processes" w:value="Translational Catalytic Processes"/>
                <w:listItem w:displayText="Resilient &amp; Adaptive Conversion Systems" w:value="Resilient &amp; Adaptive Conversion Systems"/>
              </w:comboBox>
            </w:sdtPr>
            <w:sdtEndPr/>
            <w:sdtContent>
              <w:p w14:paraId="6918C30B" w14:textId="0EC2985F" w:rsidR="00896A3D" w:rsidRDefault="00896A3D" w:rsidP="003B3BC3">
                <w:pPr>
                  <w:overflowPunct/>
                  <w:autoSpaceDE/>
                  <w:autoSpaceDN/>
                  <w:adjustRightInd/>
                  <w:textAlignment w:val="auto"/>
                  <w:rPr>
                    <w:i/>
                    <w:color w:val="00549F"/>
                    <w:sz w:val="24"/>
                    <w:szCs w:val="24"/>
                    <w:lang w:val="en-GB"/>
                  </w:rPr>
                </w:pPr>
                <w:r>
                  <w:rPr>
                    <w:i/>
                    <w:color w:val="00549F"/>
                    <w:sz w:val="24"/>
                    <w:szCs w:val="24"/>
                    <w:lang w:val="en-GB"/>
                  </w:rPr>
                  <w:t>Choose a strategic research area</w:t>
                </w:r>
              </w:p>
            </w:sdtContent>
          </w:sdt>
        </w:tc>
      </w:tr>
    </w:tbl>
    <w:p w14:paraId="57A7AD78" w14:textId="296632F9" w:rsidR="00E509E2" w:rsidRPr="005277E8" w:rsidRDefault="00E509E2" w:rsidP="00E509E2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Current state of research and preliminary work (including literature)</w:t>
      </w:r>
    </w:p>
    <w:p w14:paraId="56B6B819" w14:textId="426C877F" w:rsidR="00E509E2" w:rsidRPr="005277E8" w:rsidRDefault="00E509E2" w:rsidP="00E509E2">
      <w:pPr>
        <w:ind w:left="-142"/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I</w:t>
      </w:r>
      <w:proofErr w:type="spellStart"/>
      <w:r w:rsidRPr="005277E8">
        <w:rPr>
          <w:rStyle w:val="Platzhaltertext"/>
          <w:i/>
          <w:color w:val="00549F"/>
          <w:sz w:val="24"/>
          <w:szCs w:val="24"/>
          <w:lang w:val="en-GB"/>
        </w:rPr>
        <w:t>nsert</w:t>
      </w:r>
      <w:proofErr w:type="spellEnd"/>
      <w:r w:rsidRPr="005277E8">
        <w:rPr>
          <w:rStyle w:val="Platzhaltertext"/>
          <w:i/>
          <w:color w:val="00549F"/>
          <w:sz w:val="24"/>
          <w:szCs w:val="24"/>
          <w:lang w:val="en-GB"/>
        </w:rPr>
        <w:t xml:space="preserve"> 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the current state of research and the preliminary work </w:t>
      </w:r>
      <w:r>
        <w:rPr>
          <w:rStyle w:val="Platzhaltertext"/>
          <w:i/>
          <w:color w:val="00549F"/>
          <w:sz w:val="24"/>
          <w:szCs w:val="24"/>
          <w:lang w:val="en-US"/>
        </w:rPr>
        <w:t>that are the basis for your project proposal. Include proper literature references to verify your descriptions.</w:t>
      </w:r>
      <w:r w:rsidR="004F1E0F">
        <w:rPr>
          <w:rStyle w:val="Platzhaltertext"/>
          <w:i/>
          <w:color w:val="00549F"/>
          <w:sz w:val="24"/>
          <w:szCs w:val="24"/>
          <w:lang w:val="en-US"/>
        </w:rPr>
        <w:t xml:space="preserve"> </w:t>
      </w:r>
      <w:r w:rsidR="00D5251E">
        <w:rPr>
          <w:rStyle w:val="Platzhaltertext"/>
          <w:i/>
          <w:color w:val="00549F"/>
          <w:sz w:val="24"/>
          <w:szCs w:val="24"/>
          <w:lang w:val="en-US"/>
        </w:rPr>
        <w:t xml:space="preserve">Please write a text of </w:t>
      </w:r>
      <w:r w:rsidR="004F1E0F">
        <w:rPr>
          <w:rStyle w:val="Platzhaltertext"/>
          <w:i/>
          <w:color w:val="00549F"/>
          <w:sz w:val="24"/>
          <w:szCs w:val="24"/>
          <w:lang w:val="en-US"/>
        </w:rPr>
        <w:t>0.5-</w:t>
      </w:r>
      <w:r w:rsidR="004003A3">
        <w:rPr>
          <w:rStyle w:val="Platzhaltertext"/>
          <w:i/>
          <w:color w:val="00549F"/>
          <w:sz w:val="24"/>
          <w:szCs w:val="24"/>
          <w:lang w:val="en-US"/>
        </w:rPr>
        <w:t>0.75</w:t>
      </w:r>
      <w:r w:rsidR="004F1E0F">
        <w:rPr>
          <w:rStyle w:val="Platzhaltertext"/>
          <w:i/>
          <w:color w:val="00549F"/>
          <w:sz w:val="24"/>
          <w:szCs w:val="24"/>
          <w:lang w:val="en-US"/>
        </w:rPr>
        <w:t xml:space="preserve"> pages.</w:t>
      </w:r>
    </w:p>
    <w:p w14:paraId="4A5638A3" w14:textId="17D73BCC" w:rsidR="0044636A" w:rsidRPr="005277E8" w:rsidRDefault="0044636A" w:rsidP="0044636A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 w:rsidRPr="00F405A3">
        <w:rPr>
          <w:b/>
          <w:sz w:val="24"/>
          <w:szCs w:val="24"/>
          <w:lang w:val="en-US"/>
        </w:rPr>
        <w:t>Specific (innovative!) research objectives</w:t>
      </w:r>
    </w:p>
    <w:p w14:paraId="68C78EDE" w14:textId="77777777" w:rsidR="0044636A" w:rsidRPr="00E509E2" w:rsidRDefault="0044636A" w:rsidP="0044636A">
      <w:pPr>
        <w:pStyle w:val="Listenabsatz"/>
        <w:numPr>
          <w:ilvl w:val="0"/>
          <w:numId w:val="9"/>
        </w:numPr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2-4 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 xml:space="preserve">specific </w:t>
      </w:r>
      <w:r>
        <w:rPr>
          <w:rStyle w:val="Platzhaltertext"/>
          <w:i/>
          <w:color w:val="00549F"/>
          <w:sz w:val="24"/>
          <w:szCs w:val="24"/>
          <w:lang w:val="en-US"/>
        </w:rPr>
        <w:t xml:space="preserve">innovative 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>research objectives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 (bullet points are sufficient).</w:t>
      </w:r>
    </w:p>
    <w:p w14:paraId="4683FC09" w14:textId="09AE4FC8" w:rsidR="00D5251E" w:rsidRPr="005277E8" w:rsidRDefault="00D5251E" w:rsidP="00D5251E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search hypotheses and/or questions</w:t>
      </w:r>
    </w:p>
    <w:p w14:paraId="5068BF68" w14:textId="23959D49" w:rsidR="00D5251E" w:rsidRPr="00E509E2" w:rsidRDefault="00D5251E" w:rsidP="00D5251E">
      <w:pPr>
        <w:pStyle w:val="Listenabsatz"/>
        <w:numPr>
          <w:ilvl w:val="0"/>
          <w:numId w:val="9"/>
        </w:numPr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 w:rsidR="00AF4180">
        <w:rPr>
          <w:rStyle w:val="Platzhaltertext"/>
          <w:i/>
          <w:color w:val="00549F"/>
          <w:sz w:val="24"/>
          <w:szCs w:val="24"/>
          <w:lang w:val="en-GB"/>
        </w:rPr>
        <w:t xml:space="preserve">2-4 </w:t>
      </w:r>
      <w:r>
        <w:rPr>
          <w:rStyle w:val="Platzhaltertext"/>
          <w:i/>
          <w:color w:val="00549F"/>
          <w:sz w:val="24"/>
          <w:szCs w:val="24"/>
          <w:lang w:val="en-US"/>
        </w:rPr>
        <w:t>research hypotheses and/or questions that shall be addressed in the cluster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 (bullet points are sufficient).</w:t>
      </w:r>
    </w:p>
    <w:p w14:paraId="5126FC05" w14:textId="085DE324" w:rsidR="004F1E0F" w:rsidRPr="005277E8" w:rsidRDefault="004F1E0F" w:rsidP="004F1E0F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search methodology</w:t>
      </w:r>
    </w:p>
    <w:p w14:paraId="17FFF9B7" w14:textId="0CD0EF36" w:rsidR="005F5103" w:rsidRPr="005F5103" w:rsidRDefault="004F1E0F" w:rsidP="00D5251E">
      <w:pPr>
        <w:pStyle w:val="Listenabsatz"/>
        <w:numPr>
          <w:ilvl w:val="0"/>
          <w:numId w:val="9"/>
        </w:numPr>
        <w:jc w:val="both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>
        <w:rPr>
          <w:rStyle w:val="Platzhaltertext"/>
          <w:i/>
          <w:color w:val="00549F"/>
          <w:sz w:val="24"/>
          <w:szCs w:val="24"/>
          <w:lang w:val="en-GB"/>
        </w:rPr>
        <w:t>the proposed research methodology</w:t>
      </w:r>
      <w:r w:rsidR="00D5251E">
        <w:rPr>
          <w:rStyle w:val="Platzhaltertext"/>
          <w:i/>
          <w:color w:val="00549F"/>
          <w:sz w:val="24"/>
          <w:szCs w:val="24"/>
          <w:lang w:val="en-GB"/>
        </w:rPr>
        <w:t xml:space="preserve"> that shall be applied to address the research hypotheses and/or questions</w:t>
      </w:r>
      <w:r w:rsidR="00D57078">
        <w:rPr>
          <w:rStyle w:val="Platzhaltertext"/>
          <w:i/>
          <w:color w:val="00549F"/>
          <w:sz w:val="24"/>
          <w:szCs w:val="24"/>
          <w:lang w:val="en-GB"/>
        </w:rPr>
        <w:t xml:space="preserve"> (b</w:t>
      </w:r>
      <w:r w:rsidR="00D57078" w:rsidRPr="00D5251E">
        <w:rPr>
          <w:rStyle w:val="Platzhaltertext"/>
          <w:i/>
          <w:color w:val="00549F"/>
          <w:sz w:val="24"/>
          <w:szCs w:val="24"/>
          <w:lang w:val="en-GB"/>
        </w:rPr>
        <w:t>ullet points are sufficient</w:t>
      </w:r>
      <w:r w:rsidR="00D57078">
        <w:rPr>
          <w:rStyle w:val="Platzhaltertext"/>
          <w:i/>
          <w:color w:val="00549F"/>
          <w:sz w:val="24"/>
          <w:szCs w:val="24"/>
          <w:lang w:val="en-GB"/>
        </w:rPr>
        <w:t>)</w:t>
      </w:r>
      <w:r w:rsidR="00AF4180">
        <w:rPr>
          <w:rStyle w:val="Platzhaltertext"/>
          <w:i/>
          <w:color w:val="00549F"/>
          <w:sz w:val="24"/>
          <w:szCs w:val="24"/>
          <w:lang w:val="en-GB"/>
        </w:rPr>
        <w:t>.</w:t>
      </w:r>
    </w:p>
    <w:p w14:paraId="0AEE617C" w14:textId="01FFAEE7" w:rsidR="005F5103" w:rsidRPr="005F5103" w:rsidRDefault="005F5103" w:rsidP="00D5251E">
      <w:pPr>
        <w:pStyle w:val="Listenabsatz"/>
        <w:numPr>
          <w:ilvl w:val="0"/>
          <w:numId w:val="9"/>
        </w:numPr>
        <w:jc w:val="both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 xml:space="preserve">Address the </w:t>
      </w:r>
      <w:r>
        <w:rPr>
          <w:rStyle w:val="Platzhaltertext"/>
          <w:i/>
          <w:color w:val="00549F"/>
          <w:sz w:val="24"/>
          <w:szCs w:val="24"/>
          <w:lang w:val="en-GB"/>
        </w:rPr>
        <w:t>kinds of experiments (e.g., experimental or numerical), the used infrastructure (e.g., test bench, laboratory, cluster computer), the evaluation procedure of data (e.g., statistical)</w:t>
      </w:r>
      <w:r w:rsidR="00AF4180">
        <w:rPr>
          <w:rStyle w:val="Platzhaltertext"/>
          <w:i/>
          <w:color w:val="00549F"/>
          <w:sz w:val="24"/>
          <w:szCs w:val="24"/>
          <w:lang w:val="en-GB"/>
        </w:rPr>
        <w:t>.</w:t>
      </w:r>
    </w:p>
    <w:p w14:paraId="59791325" w14:textId="61A3F476" w:rsidR="009D463E" w:rsidRPr="005277E8" w:rsidRDefault="009D463E" w:rsidP="009D463E">
      <w:pPr>
        <w:spacing w:before="240" w:after="120"/>
        <w:ind w:left="-142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Milestones and </w:t>
      </w:r>
      <w:r w:rsidR="00D5251E">
        <w:rPr>
          <w:b/>
          <w:sz w:val="24"/>
          <w:szCs w:val="24"/>
          <w:lang w:val="en-GB"/>
        </w:rPr>
        <w:t>d</w:t>
      </w:r>
      <w:r>
        <w:rPr>
          <w:b/>
          <w:sz w:val="24"/>
          <w:szCs w:val="24"/>
          <w:lang w:val="en-GB"/>
        </w:rPr>
        <w:t>eliverables</w:t>
      </w:r>
    </w:p>
    <w:p w14:paraId="14E06828" w14:textId="52829FD6" w:rsidR="009D463E" w:rsidRDefault="009D463E" w:rsidP="009D463E">
      <w:pPr>
        <w:ind w:left="-142"/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 xml:space="preserve">Insert 3-5 </w:t>
      </w:r>
      <w:r w:rsidR="00335793">
        <w:rPr>
          <w:rStyle w:val="Platzhaltertext"/>
          <w:i/>
          <w:color w:val="00549F"/>
          <w:sz w:val="24"/>
          <w:szCs w:val="24"/>
          <w:lang w:val="en-US"/>
        </w:rPr>
        <w:t>m</w:t>
      </w:r>
      <w:r>
        <w:rPr>
          <w:rStyle w:val="Platzhaltertext"/>
          <w:i/>
          <w:color w:val="00549F"/>
          <w:sz w:val="24"/>
          <w:szCs w:val="24"/>
          <w:lang w:val="en-US"/>
        </w:rPr>
        <w:t>ilestones/</w:t>
      </w:r>
      <w:r w:rsidR="00335793">
        <w:rPr>
          <w:rStyle w:val="Platzhaltertext"/>
          <w:i/>
          <w:color w:val="00549F"/>
          <w:sz w:val="24"/>
          <w:szCs w:val="24"/>
          <w:lang w:val="en-US"/>
        </w:rPr>
        <w:t>d</w:t>
      </w:r>
      <w:r>
        <w:rPr>
          <w:rStyle w:val="Platzhaltertext"/>
          <w:i/>
          <w:color w:val="00549F"/>
          <w:sz w:val="24"/>
          <w:szCs w:val="24"/>
          <w:lang w:val="en-US"/>
        </w:rPr>
        <w:t>eliverables with the anticipated due date</w:t>
      </w:r>
      <w:r w:rsidRPr="005277E8">
        <w:rPr>
          <w:i/>
          <w:color w:val="00549F"/>
          <w:sz w:val="24"/>
          <w:szCs w:val="24"/>
          <w:lang w:val="en-US"/>
        </w:rPr>
        <w:t xml:space="preserve"> </w:t>
      </w:r>
      <w:r>
        <w:rPr>
          <w:i/>
          <w:color w:val="00549F"/>
          <w:sz w:val="24"/>
          <w:szCs w:val="24"/>
          <w:lang w:val="en-US"/>
        </w:rPr>
        <w:t>(e.g.</w:t>
      </w:r>
      <w:r w:rsidR="00335793">
        <w:rPr>
          <w:i/>
          <w:color w:val="00549F"/>
          <w:sz w:val="24"/>
          <w:szCs w:val="24"/>
          <w:lang w:val="en-US"/>
        </w:rPr>
        <w:t>,</w:t>
      </w:r>
      <w:r>
        <w:rPr>
          <w:i/>
          <w:color w:val="00549F"/>
          <w:sz w:val="24"/>
          <w:szCs w:val="24"/>
          <w:lang w:val="en-US"/>
        </w:rPr>
        <w:t xml:space="preserve"> 202</w:t>
      </w:r>
      <w:r w:rsidR="00335793">
        <w:rPr>
          <w:i/>
          <w:color w:val="00549F"/>
          <w:sz w:val="24"/>
          <w:szCs w:val="24"/>
          <w:lang w:val="en-US"/>
        </w:rPr>
        <w:t>7</w:t>
      </w:r>
      <w:r>
        <w:rPr>
          <w:i/>
          <w:color w:val="00549F"/>
          <w:sz w:val="24"/>
          <w:szCs w:val="24"/>
          <w:lang w:val="en-US"/>
        </w:rPr>
        <w:t>)</w:t>
      </w:r>
      <w:r w:rsidR="00D5251E">
        <w:rPr>
          <w:i/>
          <w:color w:val="00549F"/>
          <w:sz w:val="24"/>
          <w:szCs w:val="24"/>
          <w:lang w:val="en-US"/>
        </w:rPr>
        <w:t>.</w:t>
      </w:r>
    </w:p>
    <w:p w14:paraId="783AA793" w14:textId="77777777" w:rsidR="00B82B99" w:rsidRPr="005277E8" w:rsidRDefault="00B82B99" w:rsidP="009D463E">
      <w:pPr>
        <w:ind w:left="-142"/>
        <w:jc w:val="both"/>
        <w:rPr>
          <w:i/>
          <w:color w:val="00549F"/>
          <w:sz w:val="24"/>
          <w:szCs w:val="24"/>
          <w:lang w:val="en-US"/>
        </w:rPr>
      </w:pPr>
    </w:p>
    <w:tbl>
      <w:tblPr>
        <w:tblW w:w="10212" w:type="dxa"/>
        <w:tblInd w:w="-289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60"/>
        <w:gridCol w:w="2552"/>
      </w:tblGrid>
      <w:tr w:rsidR="009D463E" w:rsidRPr="007D421D" w14:paraId="34DD52F8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43FA2A58" w14:textId="5DBD0F5B" w:rsidR="009D463E" w:rsidRPr="00B82B99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b/>
                <w:color w:val="000000" w:themeColor="text1"/>
                <w:sz w:val="24"/>
                <w:szCs w:val="24"/>
                <w:lang w:val="en-GB"/>
              </w:rPr>
            </w:pPr>
            <w:r w:rsidRPr="00B82B99">
              <w:rPr>
                <w:b/>
                <w:color w:val="000000" w:themeColor="text1"/>
                <w:sz w:val="24"/>
                <w:szCs w:val="24"/>
                <w:lang w:val="en-GB"/>
              </w:rPr>
              <w:t>Milestone/</w:t>
            </w:r>
            <w:r w:rsidR="00D5251E" w:rsidRPr="00B82B99">
              <w:rPr>
                <w:b/>
                <w:color w:val="000000" w:themeColor="text1"/>
                <w:sz w:val="24"/>
                <w:szCs w:val="24"/>
                <w:lang w:val="en-GB"/>
              </w:rPr>
              <w:t>d</w:t>
            </w:r>
            <w:r w:rsidRPr="00B82B99">
              <w:rPr>
                <w:b/>
                <w:color w:val="000000" w:themeColor="text1"/>
                <w:sz w:val="24"/>
                <w:szCs w:val="24"/>
                <w:lang w:val="en-GB"/>
              </w:rPr>
              <w:t>eliverabl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F373AF2" w14:textId="79863020" w:rsidR="009D463E" w:rsidRPr="00B82B99" w:rsidRDefault="009D463E" w:rsidP="00335793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</w:pPr>
            <w:r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 xml:space="preserve">Due </w:t>
            </w:r>
            <w:r w:rsidR="00D5251E"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>d</w:t>
            </w:r>
            <w:r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>ate</w:t>
            </w:r>
            <w:r w:rsidR="00D57078"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 xml:space="preserve"> (year)</w:t>
            </w:r>
          </w:p>
        </w:tc>
      </w:tr>
      <w:tr w:rsidR="009D463E" w:rsidRPr="007D421D" w14:paraId="10429B90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29C4D414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F08D0E3" w14:textId="2B29A5C5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5643F77C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6656A9F8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5C373F3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14BF841A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50B2E4D1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A0108E7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2BE96F33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3BF12B1C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E0FB6ED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5FD0CE0F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087A3175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52C80E13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64A5318A" w14:textId="376D2D78" w:rsidR="00E634D0" w:rsidRDefault="00606502" w:rsidP="00E634D0">
      <w:pPr>
        <w:spacing w:before="240" w:after="120"/>
        <w:ind w:left="-142"/>
        <w:jc w:val="both"/>
        <w:rPr>
          <w:b/>
          <w:sz w:val="24"/>
          <w:lang w:val="en-GB"/>
        </w:rPr>
      </w:pPr>
      <w:r w:rsidRPr="00D941A9">
        <w:rPr>
          <w:b/>
          <w:sz w:val="24"/>
          <w:lang w:val="en-GB"/>
        </w:rPr>
        <w:t>Cooperation</w:t>
      </w:r>
      <w:r w:rsidR="00E634D0" w:rsidRPr="00D941A9">
        <w:rPr>
          <w:b/>
          <w:sz w:val="24"/>
          <w:lang w:val="en-GB"/>
        </w:rPr>
        <w:t xml:space="preserve"> with other </w:t>
      </w:r>
      <w:r w:rsidR="00D5251E">
        <w:rPr>
          <w:b/>
          <w:sz w:val="24"/>
          <w:lang w:val="en-GB"/>
        </w:rPr>
        <w:t>p</w:t>
      </w:r>
      <w:r w:rsidR="00E634D0">
        <w:rPr>
          <w:b/>
          <w:sz w:val="24"/>
          <w:lang w:val="en-GB"/>
        </w:rPr>
        <w:t xml:space="preserve">rojects and/or </w:t>
      </w:r>
      <w:r w:rsidR="00D5251E">
        <w:rPr>
          <w:b/>
          <w:sz w:val="24"/>
          <w:lang w:val="en-GB"/>
        </w:rPr>
        <w:t>p</w:t>
      </w:r>
      <w:r w:rsidR="00E634D0">
        <w:rPr>
          <w:b/>
          <w:sz w:val="24"/>
          <w:lang w:val="en-GB"/>
        </w:rPr>
        <w:t>artners</w:t>
      </w:r>
    </w:p>
    <w:p w14:paraId="1E0A0AD8" w14:textId="2AA83A2E" w:rsidR="00E634D0" w:rsidRDefault="00E634D0" w:rsidP="00E634D0">
      <w:pPr>
        <w:ind w:left="-142"/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Insert anticipated/necessary interactions within and</w:t>
      </w:r>
      <w:r w:rsidRPr="005277E8">
        <w:rPr>
          <w:i/>
          <w:color w:val="00549F"/>
          <w:sz w:val="24"/>
          <w:szCs w:val="24"/>
          <w:lang w:val="en-US"/>
        </w:rPr>
        <w:t xml:space="preserve"> </w:t>
      </w:r>
      <w:r>
        <w:rPr>
          <w:i/>
          <w:color w:val="00549F"/>
          <w:sz w:val="24"/>
          <w:szCs w:val="24"/>
          <w:lang w:val="en-US"/>
        </w:rPr>
        <w:t xml:space="preserve">outside </w:t>
      </w:r>
      <w:r w:rsidR="005F5103">
        <w:rPr>
          <w:i/>
          <w:color w:val="00549F"/>
          <w:sz w:val="24"/>
          <w:szCs w:val="24"/>
          <w:lang w:val="en-US"/>
        </w:rPr>
        <w:t>the cluster.</w:t>
      </w:r>
    </w:p>
    <w:p w14:paraId="12CCB684" w14:textId="77777777" w:rsidR="00B82B99" w:rsidRPr="005277E8" w:rsidRDefault="00B82B99" w:rsidP="00E634D0">
      <w:pPr>
        <w:ind w:left="-142"/>
        <w:jc w:val="both"/>
        <w:rPr>
          <w:i/>
          <w:color w:val="00549F"/>
          <w:sz w:val="24"/>
          <w:szCs w:val="24"/>
          <w:lang w:val="en-US"/>
        </w:rPr>
      </w:pPr>
    </w:p>
    <w:tbl>
      <w:tblPr>
        <w:tblW w:w="10212" w:type="dxa"/>
        <w:tblInd w:w="-289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6"/>
        <w:gridCol w:w="6946"/>
      </w:tblGrid>
      <w:tr w:rsidR="00E634D0" w:rsidRPr="000C106B" w14:paraId="025246CA" w14:textId="77777777" w:rsidTr="00E634D0">
        <w:trPr>
          <w:trHeight w:val="340"/>
        </w:trPr>
        <w:tc>
          <w:tcPr>
            <w:tcW w:w="3266" w:type="dxa"/>
            <w:shd w:val="clear" w:color="auto" w:fill="auto"/>
          </w:tcPr>
          <w:p w14:paraId="024ECC00" w14:textId="03EE1BA7" w:rsidR="00E634D0" w:rsidRPr="00B82B99" w:rsidRDefault="00F405A3" w:rsidP="00E634D0">
            <w:pPr>
              <w:overflowPunct/>
              <w:autoSpaceDE/>
              <w:autoSpaceDN/>
              <w:adjustRightInd/>
              <w:textAlignment w:val="auto"/>
              <w:rPr>
                <w:b/>
                <w:color w:val="000000" w:themeColor="text1"/>
                <w:sz w:val="24"/>
                <w:szCs w:val="24"/>
                <w:lang w:val="en-GB"/>
              </w:rPr>
            </w:pPr>
            <w:r w:rsidRPr="00B82B99">
              <w:rPr>
                <w:b/>
                <w:sz w:val="24"/>
                <w:lang w:val="en-GB"/>
              </w:rPr>
              <w:t>P</w:t>
            </w:r>
            <w:r w:rsidR="00E634D0" w:rsidRPr="00B82B99">
              <w:rPr>
                <w:b/>
                <w:sz w:val="24"/>
                <w:lang w:val="en-GB"/>
              </w:rPr>
              <w:t>roject number/PI</w:t>
            </w:r>
          </w:p>
        </w:tc>
        <w:tc>
          <w:tcPr>
            <w:tcW w:w="6946" w:type="dxa"/>
            <w:shd w:val="clear" w:color="auto" w:fill="auto"/>
          </w:tcPr>
          <w:p w14:paraId="23F4D313" w14:textId="17EE8EFA" w:rsidR="00E634D0" w:rsidRPr="00B82B99" w:rsidRDefault="00F405A3" w:rsidP="00E634D0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</w:pPr>
            <w:r w:rsidRPr="00B82B99">
              <w:rPr>
                <w:b/>
                <w:sz w:val="24"/>
                <w:lang w:val="en-GB"/>
              </w:rPr>
              <w:t>R</w:t>
            </w:r>
            <w:r w:rsidR="00E634D0" w:rsidRPr="00B82B99">
              <w:rPr>
                <w:b/>
                <w:sz w:val="24"/>
                <w:lang w:val="en-GB"/>
              </w:rPr>
              <w:t>eceived input/provided output/nature of cooperation</w:t>
            </w:r>
          </w:p>
        </w:tc>
      </w:tr>
      <w:tr w:rsidR="00E634D0" w:rsidRPr="000C106B" w14:paraId="13853C73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2972776B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275C1B04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0C106B" w14:paraId="7A22AF52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796CD301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5EE7B54A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0C106B" w14:paraId="11A9F578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1FACDC05" w14:textId="4F83306C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45816FC7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0C106B" w14:paraId="35635D1C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403ABDB5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288C9CAD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0C106B" w14:paraId="23EDBEA5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3FF7C0DB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1EAE688D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72B7761D" w14:textId="603B3709" w:rsidR="00E634D0" w:rsidRDefault="00E634D0" w:rsidP="00E634D0">
      <w:pPr>
        <w:ind w:left="-142"/>
        <w:jc w:val="both"/>
        <w:rPr>
          <w:i/>
          <w:sz w:val="24"/>
          <w:szCs w:val="24"/>
          <w:lang w:val="en-US"/>
        </w:rPr>
      </w:pPr>
    </w:p>
    <w:p w14:paraId="5A633427" w14:textId="77777777" w:rsidR="00D57078" w:rsidRPr="005277E8" w:rsidRDefault="00D57078" w:rsidP="00D57078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Contribution to the overall objectives of the cluster</w:t>
      </w:r>
    </w:p>
    <w:p w14:paraId="2AD4A00D" w14:textId="77777777" w:rsidR="00D57078" w:rsidRPr="00E509E2" w:rsidRDefault="00D57078" w:rsidP="00D57078">
      <w:pPr>
        <w:pStyle w:val="Listenabsatz"/>
        <w:numPr>
          <w:ilvl w:val="0"/>
          <w:numId w:val="9"/>
        </w:numPr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the 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 xml:space="preserve">specific </w:t>
      </w:r>
      <w:r>
        <w:rPr>
          <w:rStyle w:val="Platzhaltertext"/>
          <w:i/>
          <w:color w:val="00549F"/>
          <w:sz w:val="24"/>
          <w:szCs w:val="24"/>
          <w:lang w:val="en-US"/>
        </w:rPr>
        <w:t>contribution to the cluster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 xml:space="preserve"> objectives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 (bullet points are sufficient).</w:t>
      </w:r>
    </w:p>
    <w:p w14:paraId="2B79C56C" w14:textId="77777777" w:rsidR="00B82B99" w:rsidRPr="005277E8" w:rsidRDefault="00B82B99" w:rsidP="00B82B99">
      <w:pPr>
        <w:spacing w:before="240" w:after="120"/>
        <w:ind w:left="-142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Estimated funding requests for research equipment</w:t>
      </w:r>
    </w:p>
    <w:p w14:paraId="79978551" w14:textId="1E09F8A6" w:rsidR="00B82B99" w:rsidRDefault="00B82B99" w:rsidP="00B82B99">
      <w:pPr>
        <w:ind w:left="-142"/>
        <w:jc w:val="both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Insert investments for research equipment (e.g., test bench, measurement techniques, analysis tools) that costs more than 10000 € and shall be procured in the new cluster. You do not have to insert staff costs that is funded by DFG.</w:t>
      </w:r>
    </w:p>
    <w:p w14:paraId="723D844C" w14:textId="77777777" w:rsidR="00B82B99" w:rsidRDefault="00B82B99" w:rsidP="00B82B99">
      <w:pPr>
        <w:ind w:left="-142"/>
        <w:jc w:val="both"/>
        <w:rPr>
          <w:rStyle w:val="Platzhaltertext"/>
          <w:i/>
          <w:color w:val="00549F"/>
          <w:sz w:val="24"/>
          <w:szCs w:val="24"/>
          <w:lang w:val="en-US"/>
        </w:rPr>
      </w:pPr>
    </w:p>
    <w:tbl>
      <w:tblPr>
        <w:tblStyle w:val="Tabellenraster"/>
        <w:tblW w:w="10207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671"/>
        <w:gridCol w:w="2835"/>
        <w:gridCol w:w="1701"/>
      </w:tblGrid>
      <w:tr w:rsidR="00B82B99" w14:paraId="160967E5" w14:textId="77777777" w:rsidTr="0020690A">
        <w:tc>
          <w:tcPr>
            <w:tcW w:w="5671" w:type="dxa"/>
          </w:tcPr>
          <w:p w14:paraId="54393F3D" w14:textId="7AC8ABD1" w:rsidR="00B82B99" w:rsidRDefault="00B82B99" w:rsidP="0020690A">
            <w:pPr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  <w:r w:rsidRPr="00A00A10"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Type of equipment</w:t>
            </w:r>
          </w:p>
        </w:tc>
        <w:tc>
          <w:tcPr>
            <w:tcW w:w="2835" w:type="dxa"/>
          </w:tcPr>
          <w:p w14:paraId="333BE678" w14:textId="17789B8D" w:rsidR="00B82B99" w:rsidRDefault="00B82B99" w:rsidP="00B82B99">
            <w:pPr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  <w:r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(Estimated) t</w:t>
            </w:r>
            <w:r w:rsidRPr="00A00A10"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otal costs per year in 1000€</w:t>
            </w:r>
          </w:p>
        </w:tc>
        <w:tc>
          <w:tcPr>
            <w:tcW w:w="1701" w:type="dxa"/>
          </w:tcPr>
          <w:p w14:paraId="1C05653C" w14:textId="1640BAEF" w:rsidR="00B82B99" w:rsidRPr="00B82B99" w:rsidRDefault="00B82B99" w:rsidP="00B82B99">
            <w:pPr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</w:pPr>
            <w:r w:rsidRPr="00B82B99"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Year of procurement</w:t>
            </w:r>
          </w:p>
        </w:tc>
      </w:tr>
      <w:tr w:rsidR="00B82B99" w14:paraId="5166E386" w14:textId="77777777" w:rsidTr="0020690A">
        <w:tc>
          <w:tcPr>
            <w:tcW w:w="5671" w:type="dxa"/>
          </w:tcPr>
          <w:p w14:paraId="01E37F68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0F9B69A3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830562D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  <w:tr w:rsidR="00B82B99" w14:paraId="6F4F1B6F" w14:textId="77777777" w:rsidTr="0020690A">
        <w:tc>
          <w:tcPr>
            <w:tcW w:w="5671" w:type="dxa"/>
          </w:tcPr>
          <w:p w14:paraId="73336A16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679C91A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924AEB4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  <w:tr w:rsidR="00B82B99" w14:paraId="4666525F" w14:textId="77777777" w:rsidTr="0020690A">
        <w:tc>
          <w:tcPr>
            <w:tcW w:w="5671" w:type="dxa"/>
          </w:tcPr>
          <w:p w14:paraId="5521ED91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1A3C858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3498453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  <w:tr w:rsidR="00B82B99" w14:paraId="1B1C6054" w14:textId="77777777" w:rsidTr="0020690A">
        <w:tc>
          <w:tcPr>
            <w:tcW w:w="5671" w:type="dxa"/>
          </w:tcPr>
          <w:p w14:paraId="5662F16E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2CD4F7B5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012FA011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</w:tbl>
    <w:p w14:paraId="1E43EFC2" w14:textId="3DFF5FD3" w:rsidR="00D5251E" w:rsidRPr="005277E8" w:rsidRDefault="00D5251E" w:rsidP="00D5251E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ferences</w:t>
      </w:r>
    </w:p>
    <w:p w14:paraId="7C90AA61" w14:textId="6C093563" w:rsidR="00DD42D4" w:rsidRDefault="00D5251E" w:rsidP="00D5251E">
      <w:pPr>
        <w:tabs>
          <w:tab w:val="left" w:pos="9165"/>
        </w:tabs>
        <w:ind w:left="-142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Please provide a list of internal and external references.</w:t>
      </w:r>
    </w:p>
    <w:p w14:paraId="3845191B" w14:textId="6492F0F9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  <w:r>
        <w:rPr>
          <w:sz w:val="24"/>
          <w:lang w:val="en-US"/>
        </w:rPr>
        <w:t>Internal references:</w:t>
      </w:r>
    </w:p>
    <w:p w14:paraId="76F0F4FA" w14:textId="74337D6F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p w14:paraId="76600AA0" w14:textId="77777777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p w14:paraId="49C8B04F" w14:textId="781E903D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  <w:r>
        <w:rPr>
          <w:sz w:val="24"/>
          <w:lang w:val="en-US"/>
        </w:rPr>
        <w:t>External references:</w:t>
      </w:r>
      <w:bookmarkStart w:id="0" w:name="_GoBack"/>
      <w:bookmarkEnd w:id="0"/>
    </w:p>
    <w:p w14:paraId="47905E1C" w14:textId="5D848D57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p w14:paraId="412F2E21" w14:textId="77777777" w:rsidR="00D5251E" w:rsidRPr="005D1C09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sectPr w:rsidR="00D5251E" w:rsidRPr="005D1C09" w:rsidSect="00A01F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720" w:right="720" w:bottom="720" w:left="720" w:header="720" w:footer="624" w:gutter="567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19A6A" w14:textId="77777777" w:rsidR="00721277" w:rsidRDefault="00721277">
      <w:r>
        <w:separator/>
      </w:r>
    </w:p>
  </w:endnote>
  <w:endnote w:type="continuationSeparator" w:id="0">
    <w:p w14:paraId="21219A6B" w14:textId="77777777" w:rsidR="00721277" w:rsidRDefault="00721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53150" w14:textId="77777777" w:rsidR="007D421D" w:rsidRDefault="007D421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C2F69" w14:textId="77777777" w:rsidR="00721277" w:rsidRPr="00721277" w:rsidRDefault="00721277" w:rsidP="00A01F52">
    <w:pPr>
      <w:pStyle w:val="Fuzeile"/>
      <w:jc w:val="right"/>
      <w:rPr>
        <w:szCs w:val="22"/>
        <w:lang w:val="en-US"/>
      </w:rPr>
    </w:pPr>
    <w:r w:rsidRPr="00721277">
      <w:rPr>
        <w:szCs w:val="22"/>
        <w:lang w:val="en-US"/>
      </w:rPr>
      <w:t xml:space="preserve">page </w:t>
    </w:r>
    <w:r w:rsidRPr="00721277">
      <w:rPr>
        <w:bCs/>
        <w:szCs w:val="22"/>
        <w:lang w:val="en-US"/>
      </w:rPr>
      <w:fldChar w:fldCharType="begin"/>
    </w:r>
    <w:r w:rsidRPr="00721277">
      <w:rPr>
        <w:bCs/>
        <w:szCs w:val="22"/>
        <w:lang w:val="en-US"/>
      </w:rPr>
      <w:instrText>PAGE</w:instrText>
    </w:r>
    <w:r w:rsidRPr="00721277">
      <w:rPr>
        <w:bCs/>
        <w:szCs w:val="22"/>
        <w:lang w:val="en-US"/>
      </w:rPr>
      <w:fldChar w:fldCharType="separate"/>
    </w:r>
    <w:r w:rsidR="001536F0">
      <w:rPr>
        <w:bCs/>
        <w:noProof/>
        <w:szCs w:val="22"/>
        <w:lang w:val="en-US"/>
      </w:rPr>
      <w:t>1</w:t>
    </w:r>
    <w:r w:rsidRPr="00721277">
      <w:rPr>
        <w:bCs/>
        <w:szCs w:val="22"/>
        <w:lang w:val="en-US"/>
      </w:rPr>
      <w:fldChar w:fldCharType="end"/>
    </w:r>
    <w:r w:rsidRPr="00721277">
      <w:rPr>
        <w:szCs w:val="22"/>
        <w:lang w:val="en-US"/>
      </w:rPr>
      <w:t xml:space="preserve"> of </w:t>
    </w:r>
    <w:r w:rsidRPr="00721277">
      <w:rPr>
        <w:bCs/>
        <w:szCs w:val="22"/>
        <w:lang w:val="en-US"/>
      </w:rPr>
      <w:fldChar w:fldCharType="begin"/>
    </w:r>
    <w:r w:rsidRPr="00721277">
      <w:rPr>
        <w:bCs/>
        <w:szCs w:val="22"/>
        <w:lang w:val="en-US"/>
      </w:rPr>
      <w:instrText>NUMPAGES</w:instrText>
    </w:r>
    <w:r w:rsidRPr="00721277">
      <w:rPr>
        <w:bCs/>
        <w:szCs w:val="22"/>
        <w:lang w:val="en-US"/>
      </w:rPr>
      <w:fldChar w:fldCharType="separate"/>
    </w:r>
    <w:r w:rsidR="001536F0">
      <w:rPr>
        <w:bCs/>
        <w:noProof/>
        <w:szCs w:val="22"/>
        <w:lang w:val="en-US"/>
      </w:rPr>
      <w:t>1</w:t>
    </w:r>
    <w:r w:rsidRPr="00721277">
      <w:rPr>
        <w:bCs/>
        <w:szCs w:val="22"/>
        <w:lang w:val="en-US"/>
      </w:rPr>
      <w:fldChar w:fldCharType="end"/>
    </w:r>
  </w:p>
  <w:p w14:paraId="21219A70" w14:textId="77777777" w:rsidR="00721277" w:rsidRPr="00A01F52" w:rsidRDefault="00721277" w:rsidP="00A01F5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BB593" w14:textId="79628E74" w:rsidR="00721277" w:rsidRPr="00EC318C" w:rsidRDefault="00721277" w:rsidP="00EC318C">
    <w:pPr>
      <w:pStyle w:val="Fuzeile"/>
      <w:jc w:val="right"/>
      <w:rPr>
        <w:szCs w:val="22"/>
      </w:rPr>
    </w:pPr>
    <w:proofErr w:type="spellStart"/>
    <w:r w:rsidRPr="00EC318C">
      <w:rPr>
        <w:szCs w:val="22"/>
      </w:rPr>
      <w:t>page</w:t>
    </w:r>
    <w:proofErr w:type="spellEnd"/>
    <w:r w:rsidRPr="00EC318C">
      <w:rPr>
        <w:szCs w:val="22"/>
      </w:rPr>
      <w:t xml:space="preserve"> </w:t>
    </w:r>
    <w:r w:rsidRPr="00EC318C">
      <w:rPr>
        <w:bCs/>
        <w:szCs w:val="22"/>
      </w:rPr>
      <w:fldChar w:fldCharType="begin"/>
    </w:r>
    <w:r w:rsidRPr="00EC318C">
      <w:rPr>
        <w:bCs/>
        <w:szCs w:val="22"/>
      </w:rPr>
      <w:instrText>PAGE</w:instrText>
    </w:r>
    <w:r w:rsidRPr="00EC318C">
      <w:rPr>
        <w:bCs/>
        <w:szCs w:val="22"/>
      </w:rPr>
      <w:fldChar w:fldCharType="separate"/>
    </w:r>
    <w:r w:rsidR="00E40099">
      <w:rPr>
        <w:bCs/>
        <w:noProof/>
        <w:szCs w:val="22"/>
      </w:rPr>
      <w:t>1</w:t>
    </w:r>
    <w:r w:rsidRPr="00EC318C">
      <w:rPr>
        <w:bCs/>
        <w:szCs w:val="22"/>
      </w:rPr>
      <w:fldChar w:fldCharType="end"/>
    </w:r>
    <w:r w:rsidRPr="00EC318C">
      <w:rPr>
        <w:szCs w:val="22"/>
      </w:rPr>
      <w:t xml:space="preserve"> </w:t>
    </w:r>
    <w:proofErr w:type="spellStart"/>
    <w:r w:rsidRPr="00EC318C">
      <w:rPr>
        <w:szCs w:val="22"/>
      </w:rPr>
      <w:t>of</w:t>
    </w:r>
    <w:proofErr w:type="spellEnd"/>
    <w:r w:rsidRPr="00EC318C">
      <w:rPr>
        <w:szCs w:val="22"/>
      </w:rPr>
      <w:t xml:space="preserve"> </w:t>
    </w:r>
    <w:r w:rsidRPr="00EC318C">
      <w:rPr>
        <w:bCs/>
        <w:szCs w:val="22"/>
      </w:rPr>
      <w:fldChar w:fldCharType="begin"/>
    </w:r>
    <w:r w:rsidRPr="00EC318C">
      <w:rPr>
        <w:bCs/>
        <w:szCs w:val="22"/>
      </w:rPr>
      <w:instrText>NUMPAGES</w:instrText>
    </w:r>
    <w:r w:rsidRPr="00EC318C">
      <w:rPr>
        <w:bCs/>
        <w:szCs w:val="22"/>
      </w:rPr>
      <w:fldChar w:fldCharType="separate"/>
    </w:r>
    <w:r w:rsidR="00E40099">
      <w:rPr>
        <w:bCs/>
        <w:noProof/>
        <w:szCs w:val="22"/>
      </w:rPr>
      <w:t>1</w:t>
    </w:r>
    <w:r w:rsidRPr="00EC318C">
      <w:rPr>
        <w:bCs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19A68" w14:textId="77777777" w:rsidR="00721277" w:rsidRDefault="00721277">
      <w:r>
        <w:separator/>
      </w:r>
    </w:p>
  </w:footnote>
  <w:footnote w:type="continuationSeparator" w:id="0">
    <w:p w14:paraId="21219A69" w14:textId="77777777" w:rsidR="00721277" w:rsidRDefault="00721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78933" w14:textId="77777777" w:rsidR="007D421D" w:rsidRDefault="007D421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F94D3" w14:textId="49F2D531" w:rsidR="00721277" w:rsidRPr="000C3DA4" w:rsidRDefault="00721277" w:rsidP="00A01F52">
    <w:pPr>
      <w:pStyle w:val="Vordruck"/>
      <w:ind w:left="-567" w:right="-23"/>
      <w:jc w:val="both"/>
      <w:rPr>
        <w:rFonts w:cs="Arial"/>
        <w:sz w:val="36"/>
        <w:szCs w:val="22"/>
        <w:lang w:val="en-GB"/>
      </w:rPr>
    </w:pPr>
    <w:r>
      <w:rPr>
        <w:noProof/>
        <w:lang w:val="en-US" w:eastAsia="en-US"/>
      </w:rPr>
      <w:drawing>
        <wp:anchor distT="0" distB="0" distL="114300" distR="114300" simplePos="0" relativeHeight="251668992" behindDoc="0" locked="0" layoutInCell="1" allowOverlap="1" wp14:anchorId="7ECA792D" wp14:editId="3897C190">
          <wp:simplePos x="0" y="0"/>
          <wp:positionH relativeFrom="page">
            <wp:posOffset>4141470</wp:posOffset>
          </wp:positionH>
          <wp:positionV relativeFrom="page">
            <wp:posOffset>121920</wp:posOffset>
          </wp:positionV>
          <wp:extent cx="2988310" cy="778510"/>
          <wp:effectExtent l="0" t="0" r="0" b="0"/>
          <wp:wrapNone/>
          <wp:docPr id="6" name="Grafik 3" descr="Ein Bild, das dunkel, sitzend, Uhr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Ein Bild, das dunkel, sitzend, Uhr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831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30E981DD" wp14:editId="0927B8E1">
              <wp:simplePos x="0" y="0"/>
              <wp:positionH relativeFrom="column">
                <wp:posOffset>3225800</wp:posOffset>
              </wp:positionH>
              <wp:positionV relativeFrom="paragraph">
                <wp:posOffset>-35560</wp:posOffset>
              </wp:positionV>
              <wp:extent cx="258445" cy="252095"/>
              <wp:effectExtent l="0" t="0" r="8255" b="0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" cy="2520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128499" w14:textId="77777777" w:rsidR="00721277" w:rsidRPr="00DD42D4" w:rsidRDefault="00721277" w:rsidP="00A01F52">
                          <w:pPr>
                            <w:tabs>
                              <w:tab w:val="left" w:pos="3828"/>
                            </w:tabs>
                            <w:ind w:left="-142"/>
                          </w:pP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981D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254pt;margin-top:-2.8pt;width:20.35pt;height:19.85pt;z-index:2516679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" stroked="f">
              <v:textbox style="mso-fit-shape-to-text:t">
                <w:txbxContent>
                  <w:p w14:paraId="7A128499" w14:textId="77777777" w:rsidR="00721277" w:rsidRPr="00DD42D4" w:rsidRDefault="00721277" w:rsidP="00A01F52">
                    <w:pPr>
                      <w:tabs>
                        <w:tab w:val="left" w:pos="3828"/>
                      </w:tabs>
                      <w:ind w:left="-142"/>
                    </w:pPr>
                  </w:p>
                </w:txbxContent>
              </v:textbox>
            </v:shape>
          </w:pict>
        </mc:Fallback>
      </mc:AlternateContent>
    </w:r>
    <w:r w:rsidR="007D421D">
      <w:rPr>
        <w:noProof/>
        <w:lang w:val="en-US" w:eastAsia="en-US"/>
      </w:rPr>
      <w:t>Project Proposal</w:t>
    </w:r>
  </w:p>
  <w:p w14:paraId="0FFD2D95" w14:textId="77777777" w:rsidR="00721277" w:rsidRPr="008E6D14" w:rsidRDefault="00721277" w:rsidP="00A01F52">
    <w:pPr>
      <w:pStyle w:val="Kopfzeile"/>
      <w:pBdr>
        <w:bottom w:val="single" w:sz="4" w:space="0" w:color="auto"/>
      </w:pBdr>
      <w:tabs>
        <w:tab w:val="clear" w:pos="9072"/>
        <w:tab w:val="left" w:pos="7371"/>
        <w:tab w:val="left" w:pos="8080"/>
        <w:tab w:val="left" w:pos="8647"/>
        <w:tab w:val="right" w:pos="9781"/>
      </w:tabs>
      <w:ind w:left="-567" w:right="-23"/>
      <w:rPr>
        <w:sz w:val="24"/>
        <w:lang w:val="en-GB"/>
      </w:rPr>
    </w:pPr>
    <w:r w:rsidRPr="000C3DA4">
      <w:rPr>
        <w:sz w:val="24"/>
        <w:lang w:val="en-GB"/>
      </w:rPr>
      <w:t xml:space="preserve">                                                                    </w:t>
    </w:r>
    <w:r>
      <w:rPr>
        <w:sz w:val="24"/>
        <w:lang w:val="en-GB"/>
      </w:rPr>
      <w:t xml:space="preserve">                            </w:t>
    </w:r>
  </w:p>
  <w:p w14:paraId="21219A6D" w14:textId="77777777" w:rsidR="00721277" w:rsidRPr="00A01F52" w:rsidRDefault="00721277" w:rsidP="00A01F52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19A71" w14:textId="10A65CEC" w:rsidR="00721277" w:rsidRPr="000C3DA4" w:rsidRDefault="00721277" w:rsidP="00280F21">
    <w:pPr>
      <w:pStyle w:val="Vordruck"/>
      <w:ind w:left="-567" w:right="-23"/>
      <w:jc w:val="both"/>
      <w:rPr>
        <w:rFonts w:cs="Arial"/>
        <w:sz w:val="36"/>
        <w:szCs w:val="22"/>
        <w:lang w:val="en-GB"/>
      </w:rPr>
    </w:pPr>
    <w:r>
      <w:rPr>
        <w:noProof/>
        <w:lang w:val="en-US" w:eastAsia="en-US"/>
      </w:rPr>
      <w:drawing>
        <wp:anchor distT="0" distB="0" distL="114300" distR="114300" simplePos="0" relativeHeight="251665920" behindDoc="0" locked="0" layoutInCell="1" allowOverlap="1" wp14:anchorId="11353A19" wp14:editId="70EEB518">
          <wp:simplePos x="0" y="0"/>
          <wp:positionH relativeFrom="page">
            <wp:posOffset>4141470</wp:posOffset>
          </wp:positionH>
          <wp:positionV relativeFrom="page">
            <wp:posOffset>121920</wp:posOffset>
          </wp:positionV>
          <wp:extent cx="2988310" cy="778510"/>
          <wp:effectExtent l="0" t="0" r="0" b="0"/>
          <wp:wrapNone/>
          <wp:docPr id="8" name="Grafik 3" descr="Ein Bild, das dunkel, sitzend, Uhr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Ein Bild, das dunkel, sitzend, Uhr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831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1921CE9" wp14:editId="4C04895F">
              <wp:simplePos x="0" y="0"/>
              <wp:positionH relativeFrom="column">
                <wp:posOffset>3225800</wp:posOffset>
              </wp:positionH>
              <wp:positionV relativeFrom="paragraph">
                <wp:posOffset>-35560</wp:posOffset>
              </wp:positionV>
              <wp:extent cx="258445" cy="252095"/>
              <wp:effectExtent l="0" t="0" r="825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" cy="2520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219A7D" w14:textId="2166E76B" w:rsidR="00721277" w:rsidRPr="00DD42D4" w:rsidRDefault="00721277" w:rsidP="00242AC1">
                          <w:pPr>
                            <w:tabs>
                              <w:tab w:val="left" w:pos="3828"/>
                            </w:tabs>
                            <w:ind w:left="-142"/>
                          </w:pP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921CE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54pt;margin-top:-2.8pt;width:20.35pt;height:19.85pt;z-index:2516638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" stroked="f">
              <v:textbox style="mso-fit-shape-to-text:t">
                <w:txbxContent>
                  <w:p w14:paraId="21219A7D" w14:textId="2166E76B" w:rsidR="00721277" w:rsidRPr="00DD42D4" w:rsidRDefault="00721277" w:rsidP="00242AC1">
                    <w:pPr>
                      <w:tabs>
                        <w:tab w:val="left" w:pos="3828"/>
                      </w:tabs>
                      <w:ind w:left="-142"/>
                    </w:pPr>
                  </w:p>
                </w:txbxContent>
              </v:textbox>
            </v:shape>
          </w:pict>
        </mc:Fallback>
      </mc:AlternateContent>
    </w:r>
    <w:r w:rsidRPr="000C3DA4">
      <w:rPr>
        <w:rFonts w:cs="Arial"/>
        <w:sz w:val="36"/>
        <w:szCs w:val="22"/>
        <w:lang w:val="en-GB"/>
      </w:rPr>
      <w:t xml:space="preserve">Internal Peer Project Review 2020 </w:t>
    </w:r>
  </w:p>
  <w:p w14:paraId="6BAC6D12" w14:textId="1A5E430B" w:rsidR="00721277" w:rsidRPr="008E6D14" w:rsidRDefault="00721277" w:rsidP="00280F21">
    <w:pPr>
      <w:pStyle w:val="Kopfzeile"/>
      <w:pBdr>
        <w:bottom w:val="single" w:sz="4" w:space="0" w:color="auto"/>
      </w:pBdr>
      <w:tabs>
        <w:tab w:val="clear" w:pos="9072"/>
        <w:tab w:val="left" w:pos="7371"/>
        <w:tab w:val="left" w:pos="8080"/>
        <w:tab w:val="left" w:pos="8647"/>
        <w:tab w:val="right" w:pos="9781"/>
      </w:tabs>
      <w:ind w:left="-567" w:right="-23"/>
      <w:rPr>
        <w:sz w:val="24"/>
        <w:lang w:val="en-GB"/>
      </w:rPr>
    </w:pPr>
    <w:r w:rsidRPr="000C3DA4">
      <w:rPr>
        <w:sz w:val="24"/>
        <w:lang w:val="en-GB"/>
      </w:rPr>
      <w:t xml:space="preserve">                                                                    </w:t>
    </w:r>
    <w:r>
      <w:rPr>
        <w:sz w:val="24"/>
        <w:lang w:val="en-GB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F6E08"/>
    <w:multiLevelType w:val="hybridMultilevel"/>
    <w:tmpl w:val="D8723228"/>
    <w:lvl w:ilvl="0" w:tplc="F01CF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7CF9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403C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22AC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96F8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D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A892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CC1E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E8C8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4155F"/>
    <w:multiLevelType w:val="hybridMultilevel"/>
    <w:tmpl w:val="12C0AAA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126B3D1D"/>
    <w:multiLevelType w:val="hybridMultilevel"/>
    <w:tmpl w:val="F87C3CEE"/>
    <w:lvl w:ilvl="0" w:tplc="A0BCB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563B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387940">
      <w:start w:val="255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BEA310"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1A28DD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7A84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B68A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129C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72B3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66E58"/>
    <w:multiLevelType w:val="hybridMultilevel"/>
    <w:tmpl w:val="C98A5AF0"/>
    <w:lvl w:ilvl="0" w:tplc="94D4F7BC"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9F2000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7846AC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D4A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6E7D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AF1069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8418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A23B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178813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C40A6"/>
    <w:multiLevelType w:val="hybridMultilevel"/>
    <w:tmpl w:val="E42E5B3E"/>
    <w:lvl w:ilvl="0" w:tplc="735E7E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D01FE2">
      <w:start w:val="25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EAD3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C8D4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5C67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0E9D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6013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D498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5C72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B16F8"/>
    <w:multiLevelType w:val="hybridMultilevel"/>
    <w:tmpl w:val="DE4E01B6"/>
    <w:lvl w:ilvl="0" w:tplc="65528E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84EC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B4D2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0644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DCD4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4043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82B6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6ACC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662F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E305D7"/>
    <w:multiLevelType w:val="hybridMultilevel"/>
    <w:tmpl w:val="84A2AFC4"/>
    <w:lvl w:ilvl="0" w:tplc="A7504A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80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763B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6E71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8C7F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BA1D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42D0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E433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D002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083550"/>
    <w:multiLevelType w:val="hybridMultilevel"/>
    <w:tmpl w:val="70AC0388"/>
    <w:lvl w:ilvl="0" w:tplc="A59CE6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238CE7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4BCDA3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A0C5E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ACB7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C09D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FA661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AE920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B0B72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6474101"/>
    <w:multiLevelType w:val="hybridMultilevel"/>
    <w:tmpl w:val="EBBC35F2"/>
    <w:lvl w:ilvl="0" w:tplc="24F8B7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9C25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2451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D64F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74F4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30FE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4C77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742C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F23B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7AwNjYzMrI0NzJT0lEKTi0uzszPAykwrAUAds0z9SwAAAA="/>
  </w:docVars>
  <w:rsids>
    <w:rsidRoot w:val="006E232B"/>
    <w:rsid w:val="00005224"/>
    <w:rsid w:val="000227A5"/>
    <w:rsid w:val="00033D04"/>
    <w:rsid w:val="00065A4C"/>
    <w:rsid w:val="000954C6"/>
    <w:rsid w:val="000B5C0B"/>
    <w:rsid w:val="000C106B"/>
    <w:rsid w:val="000C3DA4"/>
    <w:rsid w:val="000D3958"/>
    <w:rsid w:val="000E51AF"/>
    <w:rsid w:val="000E69B4"/>
    <w:rsid w:val="0011706B"/>
    <w:rsid w:val="0014730A"/>
    <w:rsid w:val="001536F0"/>
    <w:rsid w:val="00157584"/>
    <w:rsid w:val="001819BA"/>
    <w:rsid w:val="001B35EC"/>
    <w:rsid w:val="001E06FF"/>
    <w:rsid w:val="001E3D70"/>
    <w:rsid w:val="001E7FBF"/>
    <w:rsid w:val="002011E9"/>
    <w:rsid w:val="0020690A"/>
    <w:rsid w:val="00242AC1"/>
    <w:rsid w:val="00280F21"/>
    <w:rsid w:val="00297596"/>
    <w:rsid w:val="002E1270"/>
    <w:rsid w:val="00307C53"/>
    <w:rsid w:val="00335793"/>
    <w:rsid w:val="003627E7"/>
    <w:rsid w:val="003843D7"/>
    <w:rsid w:val="003B0C1D"/>
    <w:rsid w:val="003B3BC3"/>
    <w:rsid w:val="003C3887"/>
    <w:rsid w:val="004003A3"/>
    <w:rsid w:val="00442ED7"/>
    <w:rsid w:val="0044636A"/>
    <w:rsid w:val="00474C14"/>
    <w:rsid w:val="004C0C97"/>
    <w:rsid w:val="004E5561"/>
    <w:rsid w:val="004F1E0F"/>
    <w:rsid w:val="00505B7C"/>
    <w:rsid w:val="00521CA5"/>
    <w:rsid w:val="005277E8"/>
    <w:rsid w:val="00532D2C"/>
    <w:rsid w:val="00533365"/>
    <w:rsid w:val="0058652C"/>
    <w:rsid w:val="005916BB"/>
    <w:rsid w:val="005D1C09"/>
    <w:rsid w:val="005D291E"/>
    <w:rsid w:val="005D5353"/>
    <w:rsid w:val="005F5103"/>
    <w:rsid w:val="00606502"/>
    <w:rsid w:val="00647624"/>
    <w:rsid w:val="006B708B"/>
    <w:rsid w:val="006D4CC3"/>
    <w:rsid w:val="006E232B"/>
    <w:rsid w:val="006F5689"/>
    <w:rsid w:val="00710641"/>
    <w:rsid w:val="00721277"/>
    <w:rsid w:val="00726F6A"/>
    <w:rsid w:val="007410FB"/>
    <w:rsid w:val="007673BB"/>
    <w:rsid w:val="0079181C"/>
    <w:rsid w:val="007A424C"/>
    <w:rsid w:val="007B71CE"/>
    <w:rsid w:val="007D421D"/>
    <w:rsid w:val="007E009F"/>
    <w:rsid w:val="00801B70"/>
    <w:rsid w:val="008455A8"/>
    <w:rsid w:val="00872CDB"/>
    <w:rsid w:val="00896A3D"/>
    <w:rsid w:val="008C4B8F"/>
    <w:rsid w:val="008E6D14"/>
    <w:rsid w:val="009067CD"/>
    <w:rsid w:val="00996AC5"/>
    <w:rsid w:val="009B620C"/>
    <w:rsid w:val="009D463E"/>
    <w:rsid w:val="009D5A4D"/>
    <w:rsid w:val="009F5C5C"/>
    <w:rsid w:val="009F7D56"/>
    <w:rsid w:val="00A01F52"/>
    <w:rsid w:val="00A0292E"/>
    <w:rsid w:val="00A2624F"/>
    <w:rsid w:val="00A430CB"/>
    <w:rsid w:val="00AA7654"/>
    <w:rsid w:val="00AC2795"/>
    <w:rsid w:val="00AC7349"/>
    <w:rsid w:val="00AF4180"/>
    <w:rsid w:val="00B055A6"/>
    <w:rsid w:val="00B82B99"/>
    <w:rsid w:val="00BB47E5"/>
    <w:rsid w:val="00BF4094"/>
    <w:rsid w:val="00C0252F"/>
    <w:rsid w:val="00C5501A"/>
    <w:rsid w:val="00C61FFA"/>
    <w:rsid w:val="00CA258F"/>
    <w:rsid w:val="00D050AE"/>
    <w:rsid w:val="00D14FFF"/>
    <w:rsid w:val="00D5251E"/>
    <w:rsid w:val="00D548D0"/>
    <w:rsid w:val="00D57078"/>
    <w:rsid w:val="00D74379"/>
    <w:rsid w:val="00D77E1E"/>
    <w:rsid w:val="00D941A9"/>
    <w:rsid w:val="00DD1866"/>
    <w:rsid w:val="00DD42D4"/>
    <w:rsid w:val="00E40099"/>
    <w:rsid w:val="00E509E2"/>
    <w:rsid w:val="00E634D0"/>
    <w:rsid w:val="00E678EF"/>
    <w:rsid w:val="00EC318C"/>
    <w:rsid w:val="00EE22F7"/>
    <w:rsid w:val="00EE4827"/>
    <w:rsid w:val="00F10A78"/>
    <w:rsid w:val="00F32444"/>
    <w:rsid w:val="00F405A3"/>
    <w:rsid w:val="00F41529"/>
    <w:rsid w:val="00F745C3"/>
    <w:rsid w:val="00F80C05"/>
    <w:rsid w:val="00F9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21219A56"/>
  <w15:docId w15:val="{A1B0C7E0-8BEF-4CB7-A42C-A3D6AA103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qFormat/>
    <w:pPr>
      <w:keepNext/>
      <w:tabs>
        <w:tab w:val="right" w:pos="9071"/>
      </w:tabs>
      <w:jc w:val="both"/>
      <w:outlineLvl w:val="0"/>
    </w:pPr>
    <w:rPr>
      <w:sz w:val="24"/>
      <w:lang w:val="en-GB"/>
    </w:rPr>
  </w:style>
  <w:style w:type="paragraph" w:styleId="berschrift3">
    <w:name w:val="heading 3"/>
    <w:basedOn w:val="Standard"/>
    <w:next w:val="Standard"/>
    <w:qFormat/>
    <w:pPr>
      <w:keepNext/>
      <w:overflowPunct/>
      <w:autoSpaceDE/>
      <w:autoSpaceDN/>
      <w:adjustRightInd/>
      <w:spacing w:before="240" w:after="60"/>
      <w:textAlignment w:val="auto"/>
      <w:outlineLvl w:val="2"/>
    </w:pPr>
    <w:rPr>
      <w:rFonts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ormatvorlage1">
    <w:name w:val="Formatvorlage1"/>
    <w:basedOn w:val="Standard"/>
    <w:pPr>
      <w:framePr w:w="3808" w:h="1729" w:hSpace="141" w:wrap="around" w:vAnchor="text" w:hAnchor="page" w:x="463" w:y="155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b/>
      <w:sz w:val="16"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customStyle="1" w:styleId="Anschrift">
    <w:name w:val="Anschrift"/>
    <w:basedOn w:val="Standard"/>
  </w:style>
  <w:style w:type="paragraph" w:customStyle="1" w:styleId="Betreff">
    <w:name w:val="Betreff"/>
    <w:basedOn w:val="Standard"/>
    <w:pPr>
      <w:spacing w:after="480"/>
    </w:pPr>
    <w:rPr>
      <w:b/>
    </w:rPr>
  </w:style>
  <w:style w:type="paragraph" w:customStyle="1" w:styleId="BodyText21">
    <w:name w:val="Body Text 21"/>
    <w:basedOn w:val="Standard"/>
    <w:pPr>
      <w:spacing w:line="360" w:lineRule="auto"/>
      <w:jc w:val="both"/>
    </w:pPr>
    <w:rPr>
      <w:rFonts w:ascii="Verdana" w:hAnsi="Verdana"/>
      <w:lang w:val="en-US" w:eastAsia="zh-CN"/>
    </w:rPr>
  </w:style>
  <w:style w:type="paragraph" w:styleId="E-Mail-Signatur">
    <w:name w:val="E-mail Signature"/>
    <w:basedOn w:val="Standard"/>
    <w:pPr>
      <w:overflowPunct/>
      <w:autoSpaceDE/>
      <w:autoSpaceDN/>
      <w:adjustRightInd/>
      <w:textAlignment w:val="auto"/>
    </w:pPr>
    <w:rPr>
      <w:rFonts w:eastAsia="SimSun" w:cs="Arial"/>
      <w:sz w:val="20"/>
      <w:lang w:eastAsia="en-US"/>
    </w:rPr>
  </w:style>
  <w:style w:type="character" w:customStyle="1" w:styleId="E-MailFormatvorlage123">
    <w:name w:val="E-MailFormatvorlage123"/>
    <w:rPr>
      <w:rFonts w:ascii="Arial" w:hAnsi="Arial" w:cs="Arial"/>
      <w:color w:val="000000"/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  <w:lang w:eastAsia="zh-CN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Vordruck">
    <w:name w:val="Vordruck"/>
    <w:pPr>
      <w:widowControl w:val="0"/>
    </w:pPr>
    <w:rPr>
      <w:rFonts w:ascii="Arial" w:hAnsi="Arial"/>
      <w:sz w:val="24"/>
      <w:szCs w:val="24"/>
    </w:rPr>
  </w:style>
  <w:style w:type="paragraph" w:styleId="Textkrper">
    <w:name w:val="Body Text"/>
    <w:basedOn w:val="Standard"/>
    <w:pPr>
      <w:overflowPunct/>
      <w:autoSpaceDE/>
      <w:autoSpaceDN/>
      <w:adjustRightInd/>
      <w:jc w:val="both"/>
      <w:textAlignment w:val="auto"/>
    </w:pPr>
    <w:rPr>
      <w:rFonts w:ascii="Times New Roman" w:hAnsi="Times New Roman"/>
      <w:sz w:val="24"/>
      <w:lang w:val="en-GB"/>
    </w:rPr>
  </w:style>
  <w:style w:type="paragraph" w:styleId="Listenabsatz">
    <w:name w:val="List Paragraph"/>
    <w:basedOn w:val="Standard"/>
    <w:uiPriority w:val="34"/>
    <w:qFormat/>
    <w:rsid w:val="00005224"/>
    <w:pPr>
      <w:ind w:left="720"/>
      <w:contextualSpacing/>
    </w:pPr>
  </w:style>
  <w:style w:type="character" w:styleId="Platzhaltertext">
    <w:name w:val="Placeholder Text"/>
    <w:uiPriority w:val="99"/>
    <w:semiHidden/>
    <w:rsid w:val="00C5501A"/>
    <w:rPr>
      <w:color w:val="808080"/>
    </w:rPr>
  </w:style>
  <w:style w:type="table" w:styleId="Tabellenraster">
    <w:name w:val="Table Grid"/>
    <w:basedOn w:val="NormaleTabelle"/>
    <w:rsid w:val="00906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fzeileZchn">
    <w:name w:val="Kopfzeile Zchn"/>
    <w:link w:val="Kopfzeile"/>
    <w:uiPriority w:val="99"/>
    <w:rsid w:val="008E6D14"/>
    <w:rPr>
      <w:rFonts w:ascii="Arial" w:hAnsi="Arial"/>
      <w:sz w:val="22"/>
    </w:rPr>
  </w:style>
  <w:style w:type="character" w:customStyle="1" w:styleId="FuzeileZchn">
    <w:name w:val="Fußzeile Zchn"/>
    <w:link w:val="Fuzeile"/>
    <w:uiPriority w:val="99"/>
    <w:rsid w:val="00EC318C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25152B0-91C9-40F4-B6B8-AA48089EBAF3}"/>
      </w:docPartPr>
      <w:docPartBody>
        <w:p w:rsidR="00C8300D" w:rsidRDefault="00D52A84">
          <w:r w:rsidRPr="00174676">
            <w:rPr>
              <w:rStyle w:val="Platzhaltertext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2A71"/>
    <w:rsid w:val="00072F05"/>
    <w:rsid w:val="007E4F04"/>
    <w:rsid w:val="00C8300D"/>
    <w:rsid w:val="00D52A84"/>
    <w:rsid w:val="00DC2A71"/>
    <w:rsid w:val="00F61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uiPriority w:val="99"/>
    <w:semiHidden/>
    <w:rsid w:val="00F6111D"/>
    <w:rPr>
      <w:color w:val="808080"/>
    </w:rPr>
  </w:style>
  <w:style w:type="paragraph" w:customStyle="1" w:styleId="EEAE24F6775E4360837CDB0292D3000C">
    <w:name w:val="EEAE24F6775E4360837CDB0292D3000C"/>
    <w:rsid w:val="00DC2A71"/>
  </w:style>
  <w:style w:type="paragraph" w:customStyle="1" w:styleId="B756E29787EF4031BF72DDB266559F09">
    <w:name w:val="B756E29787EF4031BF72DDB266559F09"/>
    <w:rsid w:val="00DC2A71"/>
  </w:style>
  <w:style w:type="paragraph" w:customStyle="1" w:styleId="5F4C4E56615949129219BA1665C6AF75">
    <w:name w:val="5F4C4E56615949129219BA1665C6AF75"/>
    <w:rsid w:val="00DC2A71"/>
  </w:style>
  <w:style w:type="paragraph" w:customStyle="1" w:styleId="5CACBF7FFEBF4DADABC5CDB779B5DB3A">
    <w:name w:val="5CACBF7FFEBF4DADABC5CDB779B5DB3A"/>
    <w:rsid w:val="00DC2A71"/>
  </w:style>
  <w:style w:type="paragraph" w:customStyle="1" w:styleId="C982F6C67270407ABF223FE37D42E9FB">
    <w:name w:val="C982F6C67270407ABF223FE37D42E9FB"/>
    <w:rsid w:val="00DC2A71"/>
  </w:style>
  <w:style w:type="paragraph" w:customStyle="1" w:styleId="3EE4C032373D47A18441AFD722E33601">
    <w:name w:val="3EE4C032373D47A18441AFD722E33601"/>
    <w:rsid w:val="00DC2A71"/>
  </w:style>
  <w:style w:type="paragraph" w:customStyle="1" w:styleId="B4A41A4B6D0F496296501615F67D4AFF">
    <w:name w:val="B4A41A4B6D0F496296501615F67D4AFF"/>
    <w:rsid w:val="00DC2A71"/>
  </w:style>
  <w:style w:type="paragraph" w:customStyle="1" w:styleId="C6268F9110904F10B35C31D57E73C84D">
    <w:name w:val="C6268F9110904F10B35C31D57E73C84D"/>
    <w:rsid w:val="00DC2A71"/>
  </w:style>
  <w:style w:type="paragraph" w:customStyle="1" w:styleId="F361299235AE4DD09CEC80F59B58F8E7">
    <w:name w:val="F361299235AE4DD09CEC80F59B58F8E7"/>
    <w:rsid w:val="00DC2A71"/>
  </w:style>
  <w:style w:type="paragraph" w:customStyle="1" w:styleId="2052FE92550C43899ABFB5AD2BC4C36F">
    <w:name w:val="2052FE92550C43899ABFB5AD2BC4C36F"/>
    <w:rsid w:val="00DC2A71"/>
  </w:style>
  <w:style w:type="paragraph" w:customStyle="1" w:styleId="7545530C86D24F65A084E9C3EA27B054">
    <w:name w:val="7545530C86D24F65A084E9C3EA27B054"/>
    <w:rsid w:val="00DC2A71"/>
  </w:style>
  <w:style w:type="paragraph" w:customStyle="1" w:styleId="E8EFC8F1B5EA4C8C940014278E40FC8E">
    <w:name w:val="E8EFC8F1B5EA4C8C940014278E40FC8E"/>
    <w:rsid w:val="00DC2A71"/>
  </w:style>
  <w:style w:type="paragraph" w:customStyle="1" w:styleId="BC6DB5E0E1F54D519E6352D6CF898627">
    <w:name w:val="BC6DB5E0E1F54D519E6352D6CF898627"/>
    <w:rsid w:val="00DC2A71"/>
  </w:style>
  <w:style w:type="paragraph" w:customStyle="1" w:styleId="260582AE71D44C9AAA23856DFBEC9539">
    <w:name w:val="260582AE71D44C9AAA23856DFBEC9539"/>
    <w:rsid w:val="00DC2A71"/>
  </w:style>
  <w:style w:type="paragraph" w:customStyle="1" w:styleId="EF09FA053BFB419EA26359F1B45BC5F8">
    <w:name w:val="EF09FA053BFB419EA26359F1B45BC5F8"/>
    <w:rsid w:val="00DC2A71"/>
  </w:style>
  <w:style w:type="paragraph" w:customStyle="1" w:styleId="2E8C672C1DBF470CBB3C0F37CA841CB6">
    <w:name w:val="2E8C672C1DBF470CBB3C0F37CA841CB6"/>
    <w:rsid w:val="00DC2A71"/>
  </w:style>
  <w:style w:type="paragraph" w:customStyle="1" w:styleId="C45681DBC43C4A6CA6F8E62156AAE5C0">
    <w:name w:val="C45681DBC43C4A6CA6F8E62156AAE5C0"/>
    <w:rsid w:val="00DC2A71"/>
  </w:style>
  <w:style w:type="paragraph" w:customStyle="1" w:styleId="5FB6645D7E504AA4B75A9A91E75399BD">
    <w:name w:val="5FB6645D7E504AA4B75A9A91E75399BD"/>
    <w:rsid w:val="00DC2A71"/>
  </w:style>
  <w:style w:type="paragraph" w:customStyle="1" w:styleId="A3B0A93DD9BB4F21A9C0170BBF3B1E5B">
    <w:name w:val="A3B0A93DD9BB4F21A9C0170BBF3B1E5B"/>
    <w:rsid w:val="00DC2A71"/>
  </w:style>
  <w:style w:type="paragraph" w:customStyle="1" w:styleId="4FC0D72AB4854C37AC9B08996F18542B">
    <w:name w:val="4FC0D72AB4854C37AC9B08996F18542B"/>
    <w:rsid w:val="00DC2A71"/>
  </w:style>
  <w:style w:type="paragraph" w:customStyle="1" w:styleId="70AF4D17970F493689CB444B09DBD6FA">
    <w:name w:val="70AF4D17970F493689CB444B09DBD6FA"/>
    <w:rsid w:val="00DC2A71"/>
  </w:style>
  <w:style w:type="paragraph" w:customStyle="1" w:styleId="6A3BAA6755F649ED88C2B6BFD6782B7C">
    <w:name w:val="6A3BAA6755F649ED88C2B6BFD6782B7C"/>
    <w:rsid w:val="00DC2A71"/>
  </w:style>
  <w:style w:type="paragraph" w:customStyle="1" w:styleId="5E879224266A40CDA8B6CC88A75F359E">
    <w:name w:val="5E879224266A40CDA8B6CC88A75F359E"/>
    <w:rsid w:val="00DC2A71"/>
  </w:style>
  <w:style w:type="paragraph" w:customStyle="1" w:styleId="BFCA75EF686C4D4F8945A0E3468AABC0">
    <w:name w:val="BFCA75EF686C4D4F8945A0E3468AABC0"/>
    <w:rsid w:val="00DC2A71"/>
  </w:style>
  <w:style w:type="paragraph" w:customStyle="1" w:styleId="98285BCA33B74E0FB4CAD560FF47B956">
    <w:name w:val="98285BCA33B74E0FB4CAD560FF47B956"/>
    <w:rsid w:val="00DC2A71"/>
  </w:style>
  <w:style w:type="paragraph" w:customStyle="1" w:styleId="58ED8727BB684264BA09EC671C550521">
    <w:name w:val="58ED8727BB684264BA09EC671C550521"/>
    <w:rsid w:val="00DC2A71"/>
  </w:style>
  <w:style w:type="paragraph" w:customStyle="1" w:styleId="D76DDAD6E4A1469587A1A588ADF8757E">
    <w:name w:val="D76DDAD6E4A1469587A1A588ADF8757E"/>
    <w:rsid w:val="00DC2A71"/>
  </w:style>
  <w:style w:type="paragraph" w:customStyle="1" w:styleId="6BADD34EA4624643B80F7338457A2BAE">
    <w:name w:val="6BADD34EA4624643B80F7338457A2BAE"/>
    <w:rsid w:val="00DC2A71"/>
  </w:style>
  <w:style w:type="paragraph" w:customStyle="1" w:styleId="3FD84B84A02240C5A316BE32D16D0610">
    <w:name w:val="3FD84B84A02240C5A316BE32D16D0610"/>
    <w:rsid w:val="00DC2A71"/>
  </w:style>
  <w:style w:type="paragraph" w:customStyle="1" w:styleId="EEAE24F6775E4360837CDB0292D3000C1">
    <w:name w:val="EEAE24F6775E4360837CDB0292D3000C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5CACBF7FFEBF4DADABC5CDB779B5DB3A1">
    <w:name w:val="5CACBF7FFEBF4DADABC5CDB779B5DB3A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3EE4C032373D47A18441AFD722E336011">
    <w:name w:val="3EE4C032373D47A18441AFD722E33601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4A41A4B6D0F496296501615F67D4AFF1">
    <w:name w:val="B4A41A4B6D0F496296501615F67D4AFF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F361299235AE4DD09CEC80F59B58F8E71">
    <w:name w:val="F361299235AE4DD09CEC80F59B58F8E7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1">
    <w:name w:val="260582AE71D44C9AAA23856DFBEC9539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1">
    <w:name w:val="BC6DB5E0E1F54D519E6352D6CF898627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EF09FA053BFB419EA26359F1B45BC5F81">
    <w:name w:val="EF09FA053BFB419EA26359F1B45BC5F8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E8C672C1DBF470CBB3C0F37CA841CB61">
    <w:name w:val="2E8C672C1DBF470CBB3C0F37CA841CB6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3FD84B84A02240C5A316BE32D16D06101">
    <w:name w:val="3FD84B84A02240C5A316BE32D16D0610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D76DDAD6E4A1469587A1A588ADF8757E1">
    <w:name w:val="D76DDAD6E4A1469587A1A588ADF8757E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70AF4D17970F493689CB444B09DBD6FA1">
    <w:name w:val="70AF4D17970F493689CB444B09DBD6FA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C0009580F5EF41F0869C7B20F8F84A34">
    <w:name w:val="C0009580F5EF41F0869C7B20F8F84A34"/>
    <w:rsid w:val="00DC2A71"/>
  </w:style>
  <w:style w:type="paragraph" w:customStyle="1" w:styleId="B4A41A4B6D0F496296501615F67D4AFF2">
    <w:name w:val="B4A41A4B6D0F496296501615F67D4AFF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2">
    <w:name w:val="260582AE71D44C9AAA23856DFBEC9539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2">
    <w:name w:val="BC6DB5E0E1F54D519E6352D6CF898627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EF09FA053BFB419EA26359F1B45BC5F82">
    <w:name w:val="EF09FA053BFB419EA26359F1B45BC5F8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E8C672C1DBF470CBB3C0F37CA841CB62">
    <w:name w:val="2E8C672C1DBF470CBB3C0F37CA841CB6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3FD84B84A02240C5A316BE32D16D06102">
    <w:name w:val="3FD84B84A02240C5A316BE32D16D0610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D76DDAD6E4A1469587A1A588ADF8757E2">
    <w:name w:val="D76DDAD6E4A1469587A1A588ADF8757E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70AF4D17970F493689CB444B09DBD6FA2">
    <w:name w:val="70AF4D17970F493689CB444B09DBD6FA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4A41A4B6D0F496296501615F67D4AFF3">
    <w:name w:val="B4A41A4B6D0F496296501615F67D4AFF3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3">
    <w:name w:val="260582AE71D44C9AAA23856DFBEC95393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3">
    <w:name w:val="BC6DB5E0E1F54D519E6352D6CF8986273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AE128B83138A48A5AD1D6138432BE051">
    <w:name w:val="AE128B83138A48A5AD1D6138432BE051"/>
    <w:rsid w:val="007E4F04"/>
    <w:rPr>
      <w:lang w:val="en-US" w:eastAsia="en-US"/>
    </w:rPr>
  </w:style>
  <w:style w:type="paragraph" w:customStyle="1" w:styleId="D9BD9952D64A49F58794E174A6A39EE1">
    <w:name w:val="D9BD9952D64A49F58794E174A6A39EE1"/>
    <w:rsid w:val="007E4F04"/>
    <w:rPr>
      <w:lang w:val="en-US" w:eastAsia="en-US"/>
    </w:rPr>
  </w:style>
  <w:style w:type="paragraph" w:customStyle="1" w:styleId="B4A41A4B6D0F496296501615F67D4AFF4">
    <w:name w:val="B4A41A4B6D0F496296501615F67D4AFF4"/>
    <w:rsid w:val="007E4F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4">
    <w:name w:val="260582AE71D44C9AAA23856DFBEC95394"/>
    <w:rsid w:val="007E4F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4">
    <w:name w:val="BC6DB5E0E1F54D519E6352D6CF8986274"/>
    <w:rsid w:val="007E4F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0BCCC03377074E6DA2C53BCBAB7EC884">
    <w:name w:val="0BCCC03377074E6DA2C53BCBAB7EC884"/>
    <w:rsid w:val="00F6111D"/>
    <w:rPr>
      <w:lang w:val="en-US" w:eastAsia="en-US"/>
    </w:rPr>
  </w:style>
  <w:style w:type="paragraph" w:customStyle="1" w:styleId="6EA4302DE90944CD80E10A69982B0F35">
    <w:name w:val="6EA4302DE90944CD80E10A69982B0F35"/>
    <w:rsid w:val="00F6111D"/>
    <w:rPr>
      <w:lang w:val="en-US" w:eastAsia="en-US"/>
    </w:rPr>
  </w:style>
  <w:style w:type="paragraph" w:customStyle="1" w:styleId="66AE295A6EB341FFBD5A9E87D742189C">
    <w:name w:val="66AE295A6EB341FFBD5A9E87D742189C"/>
    <w:rsid w:val="00F6111D"/>
    <w:rPr>
      <w:lang w:val="en-US" w:eastAsia="en-US"/>
    </w:rPr>
  </w:style>
  <w:style w:type="paragraph" w:customStyle="1" w:styleId="4F8634395A13426FAEB5233F9F6D7BF2">
    <w:name w:val="4F8634395A13426FAEB5233F9F6D7BF2"/>
    <w:rsid w:val="00F6111D"/>
    <w:rPr>
      <w:lang w:val="en-US" w:eastAsia="en-US"/>
    </w:rPr>
  </w:style>
  <w:style w:type="paragraph" w:customStyle="1" w:styleId="B2041122032B42228368D45754AC4B2F">
    <w:name w:val="B2041122032B42228368D45754AC4B2F"/>
    <w:rsid w:val="00F6111D"/>
    <w:rPr>
      <w:lang w:val="en-US" w:eastAsia="en-US"/>
    </w:rPr>
  </w:style>
  <w:style w:type="paragraph" w:customStyle="1" w:styleId="69B6163EED374F0C861788E1B200F9C8">
    <w:name w:val="69B6163EED374F0C861788E1B200F9C8"/>
    <w:rsid w:val="00F6111D"/>
    <w:rPr>
      <w:lang w:val="en-US" w:eastAsia="en-US"/>
    </w:rPr>
  </w:style>
  <w:style w:type="paragraph" w:customStyle="1" w:styleId="877FA3A94CE343FC856C321420AD0F8D">
    <w:name w:val="877FA3A94CE343FC856C321420AD0F8D"/>
    <w:rsid w:val="00F6111D"/>
    <w:rPr>
      <w:lang w:val="en-US" w:eastAsia="en-US"/>
    </w:rPr>
  </w:style>
  <w:style w:type="paragraph" w:customStyle="1" w:styleId="E2B28DF5C1464A20B1097028372C30EB">
    <w:name w:val="E2B28DF5C1464A20B1097028372C30EB"/>
    <w:rsid w:val="00F6111D"/>
    <w:rPr>
      <w:lang w:val="en-US" w:eastAsia="en-US"/>
    </w:rPr>
  </w:style>
  <w:style w:type="paragraph" w:customStyle="1" w:styleId="B78CCB3074FF4B8299D50DEC0B82892F">
    <w:name w:val="B78CCB3074FF4B8299D50DEC0B82892F"/>
    <w:rsid w:val="00F6111D"/>
    <w:rPr>
      <w:lang w:val="en-US" w:eastAsia="en-US"/>
    </w:rPr>
  </w:style>
  <w:style w:type="paragraph" w:customStyle="1" w:styleId="25F9821442854D81A0F0F83E1AD77D3C">
    <w:name w:val="25F9821442854D81A0F0F83E1AD77D3C"/>
    <w:rsid w:val="00F6111D"/>
    <w:rPr>
      <w:lang w:val="en-US" w:eastAsia="en-US"/>
    </w:rPr>
  </w:style>
  <w:style w:type="paragraph" w:customStyle="1" w:styleId="4E31128A411046CFA685A3FE548D5646">
    <w:name w:val="4E31128A411046CFA685A3FE548D5646"/>
    <w:rsid w:val="00F6111D"/>
    <w:rPr>
      <w:lang w:val="en-US" w:eastAsia="en-US"/>
    </w:rPr>
  </w:style>
  <w:style w:type="paragraph" w:customStyle="1" w:styleId="D817931198FA4509BC1A94B27307C06B">
    <w:name w:val="D817931198FA4509BC1A94B27307C06B"/>
    <w:rsid w:val="00F6111D"/>
    <w:rPr>
      <w:lang w:val="en-US" w:eastAsia="en-US"/>
    </w:rPr>
  </w:style>
  <w:style w:type="paragraph" w:customStyle="1" w:styleId="02A633A39F1F4D3EBDE381436755208A">
    <w:name w:val="02A633A39F1F4D3EBDE381436755208A"/>
    <w:rsid w:val="00F6111D"/>
    <w:rPr>
      <w:lang w:val="en-US" w:eastAsia="en-US"/>
    </w:rPr>
  </w:style>
  <w:style w:type="paragraph" w:customStyle="1" w:styleId="E8BD7BFCFA0F4F2C9B1CE59E3FFB1573">
    <w:name w:val="E8BD7BFCFA0F4F2C9B1CE59E3FFB1573"/>
    <w:rsid w:val="00F6111D"/>
    <w:rPr>
      <w:lang w:val="en-US" w:eastAsia="en-US"/>
    </w:rPr>
  </w:style>
  <w:style w:type="paragraph" w:customStyle="1" w:styleId="0BE7EFECA89E44488F0430179A5DE670">
    <w:name w:val="0BE7EFECA89E44488F0430179A5DE670"/>
    <w:rsid w:val="00F6111D"/>
    <w:rPr>
      <w:lang w:val="en-US" w:eastAsia="en-US"/>
    </w:rPr>
  </w:style>
  <w:style w:type="paragraph" w:customStyle="1" w:styleId="513484099E8D4428B710C3B32C099BC6">
    <w:name w:val="513484099E8D4428B710C3B32C099BC6"/>
    <w:rsid w:val="00F6111D"/>
    <w:rPr>
      <w:lang w:val="en-US" w:eastAsia="en-US"/>
    </w:rPr>
  </w:style>
  <w:style w:type="paragraph" w:customStyle="1" w:styleId="102AB674786240C2AB30497E8F6F96CB">
    <w:name w:val="102AB674786240C2AB30497E8F6F96CB"/>
    <w:rsid w:val="00F6111D"/>
    <w:rPr>
      <w:lang w:val="en-US" w:eastAsia="en-US"/>
    </w:rPr>
  </w:style>
  <w:style w:type="paragraph" w:customStyle="1" w:styleId="1B6A0676627545559E1406718C3AB595">
    <w:name w:val="1B6A0676627545559E1406718C3AB595"/>
    <w:rsid w:val="00F6111D"/>
    <w:rPr>
      <w:lang w:val="en-US" w:eastAsia="en-US"/>
    </w:rPr>
  </w:style>
  <w:style w:type="paragraph" w:customStyle="1" w:styleId="ADF0B4FD699A475DBDD203A2398A8189">
    <w:name w:val="ADF0B4FD699A475DBDD203A2398A8189"/>
    <w:rsid w:val="00F6111D"/>
    <w:rPr>
      <w:lang w:val="en-US" w:eastAsia="en-US"/>
    </w:rPr>
  </w:style>
  <w:style w:type="paragraph" w:customStyle="1" w:styleId="D77EB1871A2C4BC396F0951870D6FAF0">
    <w:name w:val="D77EB1871A2C4BC396F0951870D6FAF0"/>
    <w:rsid w:val="00F6111D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F2086A77182342B5A85DB78B1A846B" ma:contentTypeVersion="10" ma:contentTypeDescription="Ein neues Dokument erstellen." ma:contentTypeScope="" ma:versionID="3951a77e0cb12807e8200b2efa347608">
  <xsd:schema xmlns:xsd="http://www.w3.org/2001/XMLSchema" xmlns:xs="http://www.w3.org/2001/XMLSchema" xmlns:p="http://schemas.microsoft.com/office/2006/metadata/properties" xmlns:ns3="41bf6739-a5ec-420b-bc33-2f4d0c938a6d" targetNamespace="http://schemas.microsoft.com/office/2006/metadata/properties" ma:root="true" ma:fieldsID="41ccc9ef95824601b64bd0041dbb92e4" ns3:_="">
    <xsd:import namespace="41bf6739-a5ec-420b-bc33-2f4d0c938a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f6739-a5ec-420b-bc33-2f4d0c938a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1CA579-A384-45D5-81FA-DA164EE5466B}">
  <ds:schemaRefs>
    <ds:schemaRef ds:uri="41bf6739-a5ec-420b-bc33-2f4d0c938a6d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722E45D-2C15-4ADF-A35F-22E45CBB2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f6739-a5ec-420b-bc33-2f4d0c938a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BFE798-965C-451C-B6E6-05AD001A43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D7FDD3-E6DB-4C10-9A9E-ABA7865F6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MFB</vt:lpstr>
    </vt:vector>
  </TitlesOfParts>
  <Company>LAT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FB</dc:title>
  <dc:subject>ohne Bezugszeile</dc:subject>
  <dc:creator>muether</dc:creator>
  <cp:lastModifiedBy>Lehrheuer, Bastian</cp:lastModifiedBy>
  <cp:revision>5</cp:revision>
  <cp:lastPrinted>2008-05-09T13:30:00Z</cp:lastPrinted>
  <dcterms:created xsi:type="dcterms:W3CDTF">2023-10-10T13:33:00Z</dcterms:created>
  <dcterms:modified xsi:type="dcterms:W3CDTF">2023-12-14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2086A77182342B5A85DB78B1A846B</vt:lpwstr>
  </property>
</Properties>
</file>